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2"/>
        <w:tblW w:w="10319" w:type="dxa"/>
        <w:tblBorders>
          <w:top w:val="thinThickSmallGap" w:sz="12" w:space="0" w:color="AC170C"/>
          <w:left w:val="thinThickSmallGap" w:sz="12" w:space="0" w:color="AC170C"/>
          <w:bottom w:val="dotted" w:sz="4" w:space="0" w:color="AC170C"/>
          <w:right w:val="dotted" w:sz="4" w:space="0" w:color="AC170C"/>
          <w:insideH w:val="dotted" w:sz="4" w:space="0" w:color="AC170C"/>
          <w:insideV w:val="dotted" w:sz="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663"/>
        <w:gridCol w:w="1776"/>
        <w:gridCol w:w="1059"/>
        <w:gridCol w:w="50"/>
        <w:gridCol w:w="1368"/>
        <w:gridCol w:w="142"/>
        <w:gridCol w:w="567"/>
        <w:gridCol w:w="254"/>
        <w:gridCol w:w="313"/>
        <w:gridCol w:w="1559"/>
        <w:gridCol w:w="291"/>
        <w:gridCol w:w="1277"/>
      </w:tblGrid>
      <w:tr w:rsidR="003C2EB4" w:rsidRPr="004D6880" w14:paraId="360F4496" w14:textId="77777777" w:rsidTr="00312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thinThickSmallGap" w:sz="18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36BE1A9A" w14:textId="7B6A4DE7" w:rsidR="003C2EB4" w:rsidRPr="00527FAA" w:rsidRDefault="003C2EB4" w:rsidP="003C2EB4">
            <w:pPr>
              <w:spacing w:after="0" w:line="240" w:lineRule="auto"/>
              <w:rPr>
                <w:rFonts w:ascii="Cambria" w:hAnsi="Cambria" w:cs="Times New Roman"/>
                <w:sz w:val="20"/>
                <w:szCs w:val="20"/>
              </w:rPr>
            </w:pPr>
            <w:r w:rsidRPr="00527FAA">
              <w:rPr>
                <w:rFonts w:ascii="Cambria" w:hAnsi="Cambria" w:cs="Times New Roman"/>
                <w:sz w:val="20"/>
                <w:szCs w:val="20"/>
              </w:rPr>
              <w:t>I – ÖĞRENCİ BİLGİLERİ</w:t>
            </w:r>
            <w:r w:rsidRPr="00527FAA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</w:t>
            </w:r>
          </w:p>
        </w:tc>
      </w:tr>
      <w:tr w:rsidR="003C2EB4" w:rsidRPr="001C598F" w14:paraId="41FA14DA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02C702A4" w14:textId="77777777" w:rsidR="003C2EB4" w:rsidRPr="002F36AD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 xml:space="preserve">Adı </w:t>
            </w:r>
            <w:r>
              <w:rPr>
                <w:rFonts w:ascii="Cambria" w:hAnsi="Cambria" w:cs="Times New Roman"/>
                <w:sz w:val="18"/>
                <w:szCs w:val="18"/>
              </w:rPr>
              <w:t>v</w:t>
            </w:r>
            <w:r w:rsidRPr="002F36AD">
              <w:rPr>
                <w:rFonts w:ascii="Cambria" w:hAnsi="Cambria" w:cs="Times New Roman"/>
                <w:sz w:val="18"/>
                <w:szCs w:val="18"/>
              </w:rPr>
              <w:t>e Soyadı</w:t>
            </w:r>
          </w:p>
        </w:tc>
        <w:tc>
          <w:tcPr>
            <w:tcW w:w="4962" w:type="dxa"/>
            <w:gridSpan w:val="6"/>
            <w:tcBorders>
              <w:top w:val="single" w:sz="4" w:space="0" w:color="962641"/>
              <w:left w:val="single" w:sz="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27BD0062" w14:textId="77777777" w:rsidR="003C2EB4" w:rsidRPr="00E04597" w:rsidRDefault="009F3CA1" w:rsidP="003C2EB4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902372457"/>
                <w:placeholder>
                  <w:docPart w:val="146FF630D7094E8D8EEE90B7CB68C901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  <w:r w:rsidR="003C2EB4" w:rsidRPr="00E04597">
              <w:rPr>
                <w:rFonts w:ascii="Cambria" w:hAnsi="Cambria" w:cs="Times New Roman"/>
                <w:b/>
                <w:sz w:val="20"/>
                <w:szCs w:val="20"/>
              </w:rPr>
              <w:tab/>
            </w:r>
            <w:r w:rsidR="003C2EB4" w:rsidRPr="00E04597">
              <w:rPr>
                <w:rFonts w:ascii="Cambria" w:hAnsi="Cambria" w:cs="Times New Roman"/>
                <w:b/>
                <w:sz w:val="20"/>
                <w:szCs w:val="20"/>
              </w:rPr>
              <w:tab/>
            </w:r>
          </w:p>
        </w:tc>
        <w:tc>
          <w:tcPr>
            <w:tcW w:w="3694" w:type="dxa"/>
            <w:gridSpan w:val="5"/>
            <w:tcBorders>
              <w:top w:val="single" w:sz="4" w:space="0" w:color="962641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C468ED" w14:textId="77777777" w:rsidR="003C2EB4" w:rsidRPr="002E5EBA" w:rsidRDefault="003C2EB4" w:rsidP="003C2EB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r w:rsidRPr="006B43D6">
              <w:rPr>
                <w:rFonts w:ascii="Cambria" w:hAnsi="Cambria" w:cs="Times New Roman"/>
                <w:b/>
                <w:sz w:val="18"/>
                <w:szCs w:val="18"/>
              </w:rPr>
              <w:t>T.C. Kimlik No:</w:t>
            </w:r>
            <w:r w:rsidRPr="00E8759D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b/>
                </w:rPr>
                <w:id w:val="-495651997"/>
                <w:placeholder>
                  <w:docPart w:val="35610A0EFD23467EB4D2C8C8C56CE6A9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228C0B0F" w14:textId="77777777" w:rsidTr="00E04597">
        <w:trPr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31FED759" w14:textId="77777777" w:rsidR="003C2EB4" w:rsidRPr="002F36AD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>Anabilim Dalı</w:t>
            </w:r>
          </w:p>
        </w:tc>
        <w:tc>
          <w:tcPr>
            <w:tcW w:w="8656" w:type="dxa"/>
            <w:gridSpan w:val="11"/>
            <w:tcBorders>
              <w:top w:val="nil"/>
              <w:left w:val="single" w:sz="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98373E" w14:textId="77777777" w:rsidR="003C2EB4" w:rsidRPr="00637CBF" w:rsidRDefault="009F3CA1" w:rsidP="003C2EB4">
            <w:pPr>
              <w:spacing w:after="0" w:line="240" w:lineRule="auto"/>
              <w:ind w:left="1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Verdana"/>
                  <w:sz w:val="20"/>
                  <w:szCs w:val="20"/>
                </w:rPr>
                <w:id w:val="-549001980"/>
                <w:placeholder>
                  <w:docPart w:val="C55FD4C04C9343EEBF046A5B8A2A3453"/>
                </w:placeholder>
                <w:dropDownList>
                  <w:listItem w:displayText="Seçiniz . . . . . " w:value="Seçiniz . . . . . "/>
                  <w:listItem w:displayText="ADLİ BİLİŞİM MÜHENDİSLİĞİ" w:value="ADLİ BİLİŞİM MÜHENDİSLİĞİ"/>
                  <w:listItem w:displayText="BİLGİSAYAR MÜHENDİSLİĞİ" w:value="BİLGİSAYAR MÜHENDİSLİĞİ"/>
                  <w:listItem w:displayText="BİYOLOJİ" w:value="BİYOLOJİ"/>
                  <w:listItem w:displayText="BİYOMÜHENDİSLİK" w:value="BİYOMÜHENDİSLİK"/>
                  <w:listItem w:displayText="BİYOTEKNOLOJİ" w:value="BİYOTEKNOLOJİ"/>
                  <w:listItem w:displayText="ÇEVRE MÜHENDİSLİĞİ" w:value="ÇEVRE MÜHENDİSLİĞİ"/>
                  <w:listItem w:displayText="EKOBİLİŞİM" w:value="EKOBİLİŞİM"/>
                  <w:listItem w:displayText="ELEKTRİK ELEKTRONİK MÜHENDİSLİĞİ" w:value="ELEKTRİK ELEKTRONİK MÜHENDİSLİĞİ"/>
                  <w:listItem w:displayText="ELEKTRİK ELEKTRONİK MÜHENDİSLİĞİ TEKNOLOJİLERİ" w:value="ELEKTRİK ELEKTRONİK MÜHENDİSLİĞİ TEKNOLOJİLERİ"/>
                  <w:listItem w:displayText="ENERJİ SİSTEMLERİ MÜHENDİSLİĞİ" w:value="ENERJİ SİSTEMLERİ MÜHENDİSLİĞİ"/>
                  <w:listItem w:displayText="FİZİK" w:value="FİZİK"/>
                  <w:listItem w:displayText="HAVACILIK BİLİMİ VE TEKNOLOJİSİ" w:value="HAVACILIK BİLİMİ VE TEKNOLOJİSİ"/>
                  <w:listItem w:displayText="İNŞAAT MÜHENDİSLİĞİ" w:value="İNŞAAT MÜHENDİSLİĞİ"/>
                  <w:listItem w:displayText="İNŞAAT MÜHENDİSLİĞİ TEKNOLOJİLERİ" w:value="İNŞAAT MÜHENDİSLİĞİ TEKNOLOJİLERİ"/>
                  <w:listItem w:displayText="İSTATİSTİK" w:value="İSTATİSTİK"/>
                  <w:listItem w:displayText="İŞ VE MÜHENDİSLİK YÖNETİMİ" w:value="İŞ VE MÜHENDİSLİK YÖNETİMİ"/>
                  <w:listItem w:displayText="JEODEZİ ve COĞRAFİ BİLGİ TEKNOLOJİLERİ" w:value="JEODEZİ ve COĞRAFİ BİLGİ TEKNOLOJİLERİ"/>
                  <w:listItem w:displayText="JEOLOJİ MÜHENDİSLİĞİ" w:value="JEOLOJİ MÜHENDİSLİĞİ"/>
                  <w:listItem w:displayText="KİMYA" w:value="KİMYA"/>
                  <w:listItem w:displayText="KİMYA MÜHENDİSLİĞİ" w:value="KİMYA MÜHENDİSLİĞİ"/>
                  <w:listItem w:displayText="MAKİNE MÜHENDİSLİĞİ" w:value="MAKİNE MÜHENDİSLİĞİ"/>
                  <w:listItem w:displayText="MAKİNE MÜHENDİSLİĞİ TEKNOLOJİLERİ" w:value="MAKİNE MÜHENDİSLİĞİ TEKNOLOJİLERİ"/>
                  <w:listItem w:displayText="MATEMATİK" w:value="MATEMATİK"/>
                  <w:listItem w:displayText="MEKATRONİK MÜHENDİSLİĞİ" w:value="MEKATRONİK MÜHENDİSLİĞİ"/>
                  <w:listItem w:displayText="METALURJİ VE MALZEME MÜHENDİSLİĞİ" w:value="METALURJİ VE MALZEME MÜHENDİSLİĞİ"/>
                  <w:listItem w:displayText="METALURJİ VE MALZEME MÜHENDİSLİĞİ TEKNOLOJİLERİ" w:value="METALURJİ VE MALZEME MÜHENDİSLİĞİ TEKNOLOJİLERİ"/>
                  <w:listItem w:displayText="MİMARLIK" w:value="MİMARLIK"/>
                  <w:listItem w:displayText="OTOMOTİV MÜHENDİSLİĞİ" w:value="OTOMOTİV MÜHENDİSLİĞİ"/>
                  <w:listItem w:displayText="SAVUNMA TEKNOLOJİLERİ" w:value="SAVUNMA TEKNOLOJİLERİ"/>
                  <w:listItem w:displayText="SU ÜRÜNLERİ AVLANMA VE İŞLEME TEKNOLOJİSİ" w:value="SU ÜRÜNLERİ AVLANMA VE İŞLEME TEKNOLOJİSİ"/>
                  <w:listItem w:displayText="SU ÜRÜNLERİ TEMEL BİLİMLER" w:value="SU ÜRÜNLERİ TEMEL BİLİMLER"/>
                  <w:listItem w:displayText="SU ÜRÜNLERİ YETİŞTİRİCİLİĞİ" w:value="SU ÜRÜNLERİ YETİŞTİRİCİLİĞİ"/>
                  <w:listItem w:displayText="YAZILIM MÜHENDİSLİĞİ" w:value="YAZILIM MÜHENDİSLİĞİ"/>
                  <w:listItem w:displayText="ELEKTRİK EĞİTİMİ" w:value="ELEKTRİK EĞİTİMİ"/>
                  <w:listItem w:displayText="ELEKTRONİK VE BİLGİSAYAR EĞİTİMİ" w:value="ELEKTRONİK VE BİLGİSAYAR EĞİTİMİ"/>
                  <w:listItem w:displayText="MAKİNE EĞİTİMİ" w:value="MAKİNE EĞİTİMİ"/>
                  <w:listItem w:displayText="METALURJİ EĞİTİMİ" w:value="METALURJİ EĞİTİMİ"/>
                  <w:listItem w:displayText="YAPI EĞİTİMİ" w:value="YAPI EĞİTİMİ"/>
                </w:dropDownList>
              </w:sdtPr>
              <w:sdtEndPr/>
              <w:sdtContent>
                <w:r w:rsidR="0023100B">
                  <w:rPr>
                    <w:rFonts w:ascii="Cambria" w:hAnsi="Cambria" w:cs="Verdana"/>
                    <w:sz w:val="20"/>
                    <w:szCs w:val="20"/>
                  </w:rPr>
                  <w:t xml:space="preserve">Seçiniz . . . . . </w:t>
                </w:r>
              </w:sdtContent>
            </w:sdt>
          </w:p>
        </w:tc>
      </w:tr>
      <w:tr w:rsidR="00725F81" w:rsidRPr="001C598F" w14:paraId="56DDB0CF" w14:textId="77777777" w:rsidTr="00725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033A175F" w14:textId="77777777" w:rsidR="00725F81" w:rsidRPr="002F36AD" w:rsidRDefault="00725F81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>Programı</w:t>
            </w:r>
          </w:p>
        </w:tc>
        <w:tc>
          <w:tcPr>
            <w:tcW w:w="2885" w:type="dxa"/>
            <w:gridSpan w:val="3"/>
            <w:tcBorders>
              <w:top w:val="nil"/>
              <w:left w:val="single" w:sz="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669F4A3C" w14:textId="77777777" w:rsidR="00725F81" w:rsidRPr="002E5EBA" w:rsidRDefault="00725F81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ab/>
            </w:r>
            <w:sdt>
              <w:sdtPr>
                <w:rPr>
                  <w:rFonts w:ascii="Cambria" w:hAnsi="Cambria" w:cs="Times New Roman"/>
                  <w:b/>
                  <w:sz w:val="24"/>
                  <w:szCs w:val="24"/>
                </w:rPr>
                <w:id w:val="21060793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Pr="002E5EBA">
              <w:rPr>
                <w:rFonts w:ascii="Cambria" w:hAnsi="Cambria" w:cs="Times New Roman"/>
                <w:sz w:val="18"/>
                <w:szCs w:val="18"/>
              </w:rPr>
              <w:t>Yüksek Lisans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ab/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FDEE2" w14:textId="77777777" w:rsidR="00725F81" w:rsidRPr="002E5EBA" w:rsidRDefault="009F3CA1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  <w:sz w:val="24"/>
                  <w:szCs w:val="24"/>
                </w:rPr>
                <w:id w:val="14465864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F8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25F81" w:rsidRPr="002E5EBA"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="00725F81">
              <w:rPr>
                <w:rFonts w:ascii="Cambria" w:hAnsi="Cambria" w:cs="Times New Roman"/>
                <w:sz w:val="18"/>
                <w:szCs w:val="18"/>
              </w:rPr>
              <w:t>Doktora</w:t>
            </w:r>
          </w:p>
        </w:tc>
        <w:tc>
          <w:tcPr>
            <w:tcW w:w="3694" w:type="dxa"/>
            <w:gridSpan w:val="5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462A9E" w14:textId="717A4AB6" w:rsidR="00725F81" w:rsidRPr="002E5EBA" w:rsidRDefault="00725F81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</w:p>
        </w:tc>
      </w:tr>
      <w:tr w:rsidR="003C2EB4" w:rsidRPr="004D6880" w14:paraId="2F61BE6A" w14:textId="77777777" w:rsidTr="00312E5A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12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1D4E4FF" w14:textId="77777777" w:rsidR="003C2EB4" w:rsidRPr="00527FAA" w:rsidRDefault="003C2EB4" w:rsidP="003C2EB4">
            <w:pPr>
              <w:spacing w:after="0" w:line="240" w:lineRule="auto"/>
              <w:rPr>
                <w:rFonts w:ascii="Cambria" w:hAnsi="Cambria" w:cs="Times New Roman"/>
                <w:b w:val="0"/>
                <w:sz w:val="20"/>
                <w:szCs w:val="20"/>
              </w:rPr>
            </w:pPr>
            <w:r w:rsidRPr="00527FAA">
              <w:rPr>
                <w:rFonts w:ascii="Cambria" w:hAnsi="Cambria" w:cs="Times New Roman"/>
                <w:sz w:val="20"/>
                <w:szCs w:val="20"/>
              </w:rPr>
              <w:t>II – TEZ BİLGİLERİ</w:t>
            </w:r>
          </w:p>
        </w:tc>
      </w:tr>
      <w:tr w:rsidR="003C2EB4" w:rsidRPr="001C598F" w14:paraId="47418CD9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53D2AFB0" w14:textId="77777777" w:rsidR="003C2EB4" w:rsidRDefault="003C2EB4" w:rsidP="003C2EB4">
            <w:pPr>
              <w:spacing w:after="0" w:line="240" w:lineRule="auto"/>
              <w:ind w:left="175"/>
              <w:jc w:val="right"/>
              <w:rPr>
                <w:rFonts w:ascii="Cambria" w:hAnsi="Cambria" w:cs="Times New Roman"/>
                <w:bCs w:val="0"/>
              </w:rPr>
            </w:pPr>
            <w:r w:rsidRPr="007A4BF3">
              <w:rPr>
                <w:rFonts w:ascii="Cambria" w:hAnsi="Cambria" w:cs="Times New Roman"/>
                <w:bCs w:val="0"/>
              </w:rPr>
              <w:t>Tez Başlığı</w:t>
            </w:r>
          </w:p>
          <w:p w14:paraId="54AAE234" w14:textId="77777777" w:rsidR="003C2EB4" w:rsidRPr="007027E2" w:rsidRDefault="003C2EB4" w:rsidP="00E04597">
            <w:pPr>
              <w:spacing w:after="0" w:line="240" w:lineRule="auto"/>
              <w:jc w:val="right"/>
              <w:rPr>
                <w:rFonts w:ascii="Cambria" w:hAnsi="Cambria" w:cs="Times New Roman"/>
                <w:bCs w:val="0"/>
                <w:sz w:val="20"/>
                <w:szCs w:val="20"/>
              </w:rPr>
            </w:pPr>
            <w:r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Pr="007027E2">
              <w:rPr>
                <w:rFonts w:ascii="Cambria" w:hAnsi="Cambria" w:cs="Times New Roman"/>
                <w:b w:val="0"/>
                <w:sz w:val="18"/>
                <w:szCs w:val="18"/>
              </w:rPr>
              <w:t>Enstitü Tescilli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</w:tc>
        <w:sdt>
          <w:sdtPr>
            <w:rPr>
              <w:rFonts w:ascii="Cambria" w:hAnsi="Cambria" w:cs="Times New Roman"/>
              <w:b/>
              <w:sz w:val="20"/>
              <w:szCs w:val="20"/>
            </w:rPr>
            <w:alias w:val="Başka bir ortamdan kopyalanan metni yapıştırabilirsiniz"/>
            <w:tag w:val="Başka bir ortamdan kopyalanan metni yapıştırabilirsiniz"/>
            <w:id w:val="-1750185057"/>
            <w:placeholder>
              <w:docPart w:val="719BFF60DF30409586D22C47A4804805"/>
            </w:placeholder>
            <w:showingPlcHdr/>
          </w:sdtPr>
          <w:sdtEndPr/>
          <w:sdtContent>
            <w:tc>
              <w:tcPr>
                <w:tcW w:w="8656" w:type="dxa"/>
                <w:gridSpan w:val="11"/>
                <w:tcBorders>
                  <w:top w:val="single" w:sz="8" w:space="0" w:color="962641"/>
                  <w:left w:val="single" w:sz="8" w:space="0" w:color="962641"/>
                  <w:bottom w:val="single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14:paraId="3AB4DAFA" w14:textId="77777777" w:rsidR="003C2EB4" w:rsidRPr="001C598F" w:rsidRDefault="00725F81" w:rsidP="003C2EB4">
                <w:pPr>
                  <w:spacing w:before="60" w:after="60" w:line="240" w:lineRule="auto"/>
                  <w:ind w:left="176" w:right="4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r w:rsidRPr="00402540">
                  <w:rPr>
                    <w:rStyle w:val="PlaceholderText"/>
                  </w:rPr>
                  <w:t>Metin girmek için buraya tıklayın veya dokunun.</w:t>
                </w:r>
              </w:p>
            </w:tc>
          </w:sdtContent>
        </w:sdt>
      </w:tr>
      <w:tr w:rsidR="003C2EB4" w:rsidRPr="001C598F" w14:paraId="1F2792BD" w14:textId="77777777" w:rsidTr="00ED7F5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38C54D7B" w14:textId="5EBAAF71" w:rsidR="003C2EB4" w:rsidRPr="000B4650" w:rsidRDefault="000B4650" w:rsidP="003C2EB4">
            <w:pPr>
              <w:spacing w:after="0" w:line="240" w:lineRule="auto"/>
              <w:ind w:left="175"/>
              <w:jc w:val="right"/>
              <w:rPr>
                <w:rFonts w:ascii="Cambria" w:hAnsi="Cambria" w:cs="Times New Roman"/>
                <w:sz w:val="15"/>
                <w:szCs w:val="18"/>
              </w:rPr>
            </w:pPr>
            <w:r w:rsidRPr="000B4650">
              <w:rPr>
                <w:rFonts w:ascii="Cambria" w:hAnsi="Cambria" w:cs="Times New Roman"/>
                <w:sz w:val="15"/>
                <w:szCs w:val="18"/>
              </w:rPr>
              <w:t>Tez Başlığı</w:t>
            </w:r>
            <w:r w:rsidR="003C2EB4" w:rsidRPr="000B4650">
              <w:rPr>
                <w:rFonts w:ascii="Cambria" w:hAnsi="Cambria" w:cs="Times New Roman"/>
                <w:sz w:val="15"/>
                <w:szCs w:val="18"/>
              </w:rPr>
              <w:t xml:space="preserve"> Tescil Tarihi</w:t>
            </w:r>
          </w:p>
        </w:tc>
        <w:tc>
          <w:tcPr>
            <w:tcW w:w="4395" w:type="dxa"/>
            <w:gridSpan w:val="5"/>
            <w:tcBorders>
              <w:top w:val="single" w:sz="4" w:space="0" w:color="962641"/>
              <w:left w:val="single" w:sz="4" w:space="0" w:color="A70526"/>
              <w:bottom w:val="nil"/>
              <w:right w:val="nil"/>
            </w:tcBorders>
            <w:shd w:val="clear" w:color="auto" w:fill="auto"/>
            <w:vAlign w:val="center"/>
          </w:tcPr>
          <w:p w14:paraId="043A29B3" w14:textId="77777777" w:rsidR="003C2EB4" w:rsidRPr="00E04597" w:rsidRDefault="009F3CA1" w:rsidP="003C2EB4">
            <w:pPr>
              <w:spacing w:after="0" w:line="240" w:lineRule="auto"/>
              <w:ind w:left="174" w:right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963390575"/>
                <w:placeholder>
                  <w:docPart w:val="E5A222CFD62E4AC8ADC38FBC8C37428E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</w:p>
        </w:tc>
        <w:tc>
          <w:tcPr>
            <w:tcW w:w="2693" w:type="dxa"/>
            <w:gridSpan w:val="4"/>
            <w:tcBorders>
              <w:top w:val="single" w:sz="4" w:space="0" w:color="96264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E6C7A" w14:textId="5E5664AB" w:rsidR="003C2EB4" w:rsidRPr="000B4650" w:rsidRDefault="003C2EB4" w:rsidP="00B20D7F">
            <w:pPr>
              <w:spacing w:after="0" w:line="240" w:lineRule="auto"/>
              <w:ind w:left="-104" w:right="3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5"/>
                <w:szCs w:val="20"/>
              </w:rPr>
            </w:pPr>
            <w:r w:rsidRPr="000B4650">
              <w:rPr>
                <w:rFonts w:ascii="Cambria" w:hAnsi="Cambria" w:cs="Times New Roman"/>
                <w:b/>
                <w:sz w:val="15"/>
                <w:szCs w:val="18"/>
              </w:rPr>
              <w:t>Tez</w:t>
            </w:r>
            <w:r w:rsidR="000B4650" w:rsidRPr="000B4650">
              <w:rPr>
                <w:rFonts w:ascii="Cambria" w:hAnsi="Cambria" w:cs="Times New Roman"/>
                <w:b/>
                <w:sz w:val="15"/>
                <w:szCs w:val="18"/>
              </w:rPr>
              <w:t>in Benzerlik için Enstitüye</w:t>
            </w:r>
            <w:r w:rsidRPr="000B4650">
              <w:rPr>
                <w:rFonts w:ascii="Cambria" w:hAnsi="Cambria" w:cs="Times New Roman"/>
                <w:b/>
                <w:sz w:val="15"/>
                <w:szCs w:val="18"/>
              </w:rPr>
              <w:t xml:space="preserve"> İlk Teslim Tarihi</w:t>
            </w:r>
            <w:r w:rsidR="00B20D7F" w:rsidRPr="000B4650">
              <w:rPr>
                <w:rFonts w:ascii="Cambria" w:hAnsi="Cambria" w:cs="Times New Roman"/>
                <w:b/>
                <w:sz w:val="15"/>
                <w:szCs w:val="18"/>
              </w:rPr>
              <w:t>:</w:t>
            </w:r>
          </w:p>
        </w:tc>
        <w:tc>
          <w:tcPr>
            <w:tcW w:w="1568" w:type="dxa"/>
            <w:gridSpan w:val="2"/>
            <w:tcBorders>
              <w:top w:val="single" w:sz="4" w:space="0" w:color="962641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2F7463DB" w14:textId="77777777" w:rsidR="003C2EB4" w:rsidRPr="00E04597" w:rsidRDefault="009F3CA1" w:rsidP="00E04597">
            <w:pPr>
              <w:spacing w:after="0" w:line="240" w:lineRule="auto"/>
              <w:ind w:right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327126999"/>
                <w:placeholder>
                  <w:docPart w:val="6B5AD62642DA4C11B3741B402D07C8C3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</w:p>
        </w:tc>
      </w:tr>
      <w:tr w:rsidR="003C2EB4" w:rsidRPr="001C598F" w14:paraId="59979D37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4C352FC1" w14:textId="77777777" w:rsidR="003C2EB4" w:rsidRPr="00636E95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636E95">
              <w:rPr>
                <w:rFonts w:ascii="Cambria" w:hAnsi="Cambria" w:cs="Times New Roman"/>
                <w:sz w:val="18"/>
                <w:szCs w:val="18"/>
              </w:rPr>
              <w:t>Danışman</w:t>
            </w:r>
          </w:p>
        </w:tc>
        <w:tc>
          <w:tcPr>
            <w:tcW w:w="8656" w:type="dxa"/>
            <w:gridSpan w:val="11"/>
            <w:tcBorders>
              <w:top w:val="nil"/>
              <w:left w:val="single" w:sz="4" w:space="0" w:color="A70526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2F75E9D0" w14:textId="77777777" w:rsidR="003C2EB4" w:rsidRPr="002C2671" w:rsidRDefault="009F3CA1" w:rsidP="003C2EB4">
            <w:pPr>
              <w:spacing w:after="0" w:line="240" w:lineRule="auto"/>
              <w:ind w:left="174" w:righ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145401301"/>
                <w:placeholder>
                  <w:docPart w:val="41B013A1BC9F48AFBB60E8695F1A6498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15B1E3EE" w14:textId="77777777" w:rsidTr="00E04597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287719DA" w14:textId="77777777" w:rsidR="003C2EB4" w:rsidRPr="00636E95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636E95">
              <w:rPr>
                <w:rFonts w:ascii="Cambria" w:hAnsi="Cambria" w:cs="Times New Roman"/>
                <w:sz w:val="18"/>
                <w:szCs w:val="18"/>
              </w:rPr>
              <w:t>II. Danışman</w:t>
            </w:r>
          </w:p>
        </w:tc>
        <w:tc>
          <w:tcPr>
            <w:tcW w:w="8656" w:type="dxa"/>
            <w:gridSpan w:val="11"/>
            <w:tcBorders>
              <w:top w:val="nil"/>
              <w:left w:val="single" w:sz="4" w:space="0" w:color="A70526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C2795FC" w14:textId="77777777" w:rsidR="003C2EB4" w:rsidRPr="00400FEE" w:rsidRDefault="009F3CA1" w:rsidP="003C2EB4">
            <w:pPr>
              <w:spacing w:after="0" w:line="240" w:lineRule="auto"/>
              <w:ind w:left="174" w:righ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2103143459"/>
                <w:placeholder>
                  <w:docPart w:val="360917CB42604710B7034BC950B3D6AE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629C5AD3" w14:textId="77777777" w:rsidTr="0031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12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481CCD8" w14:textId="77777777" w:rsidR="003C2EB4" w:rsidRPr="00EB5A30" w:rsidRDefault="003C2EB4" w:rsidP="003C2EB4">
            <w:pPr>
              <w:spacing w:before="60" w:after="60" w:line="240" w:lineRule="auto"/>
              <w:jc w:val="center"/>
              <w:rPr>
                <w:rFonts w:ascii="Cambria" w:hAnsi="Cambria" w:cs="Times New Roman"/>
                <w:spacing w:val="10"/>
              </w:rPr>
            </w:pPr>
            <w:r w:rsidRPr="00EB5A30">
              <w:rPr>
                <w:rFonts w:ascii="Cambria" w:hAnsi="Cambria" w:cs="Times New Roman"/>
                <w:spacing w:val="10"/>
              </w:rPr>
              <w:t>SAVUNMA SINAVI TUTANAĞI</w:t>
            </w:r>
          </w:p>
        </w:tc>
      </w:tr>
      <w:tr w:rsidR="003C2EB4" w:rsidRPr="001C598F" w14:paraId="7F9B3D31" w14:textId="77777777" w:rsidTr="00E04597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2355411F" w14:textId="77777777" w:rsidR="003C2EB4" w:rsidRPr="009D11C1" w:rsidRDefault="00E04597" w:rsidP="003C2EB4">
            <w:pPr>
              <w:spacing w:after="0" w:line="240" w:lineRule="auto"/>
              <w:jc w:val="right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Tarih</w:t>
            </w:r>
            <w:r w:rsidR="003C2EB4">
              <w:rPr>
                <w:rFonts w:ascii="Cambria" w:hAnsi="Cambria" w:cs="Times New Roman"/>
                <w:sz w:val="18"/>
                <w:szCs w:val="18"/>
              </w:rPr>
              <w:t>:</w:t>
            </w:r>
          </w:p>
        </w:tc>
        <w:tc>
          <w:tcPr>
            <w:tcW w:w="2835" w:type="dxa"/>
            <w:gridSpan w:val="2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8B00E64" w14:textId="77777777" w:rsidR="003C2EB4" w:rsidRPr="00F75B08" w:rsidRDefault="009F3CA1" w:rsidP="003C2EB4">
            <w:pPr>
              <w:spacing w:after="0" w:line="240" w:lineRule="auto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868818216"/>
                <w:placeholder>
                  <w:docPart w:val="17BCC4EC9A94424BBD3EB6A3BEC7342B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  <w:r w:rsidR="003C2EB4">
              <w:rPr>
                <w:rFonts w:ascii="Cambria" w:hAnsi="Cambria" w:cs="Times New Roman"/>
                <w:b/>
                <w:sz w:val="20"/>
                <w:szCs w:val="20"/>
              </w:rPr>
              <w:t xml:space="preserve">  </w:t>
            </w:r>
            <w:r w:rsidR="00E04597">
              <w:rPr>
                <w:rFonts w:ascii="Cambria" w:hAnsi="Cambria" w:cs="Times New Roman"/>
                <w:b/>
                <w:sz w:val="20"/>
                <w:szCs w:val="20"/>
              </w:rPr>
              <w:t xml:space="preserve">  </w:t>
            </w:r>
            <w:r w:rsidR="00E04597">
              <w:rPr>
                <w:rFonts w:ascii="Cambria" w:hAnsi="Cambria" w:cs="Times New Roman"/>
                <w:b/>
                <w:sz w:val="18"/>
                <w:szCs w:val="18"/>
              </w:rPr>
              <w:t>Saat</w:t>
            </w:r>
            <w:r w:rsidR="003C2EB4">
              <w:rPr>
                <w:rFonts w:ascii="Cambria" w:hAnsi="Cambria" w:cs="Times New Roman"/>
                <w:b/>
                <w:sz w:val="18"/>
                <w:szCs w:val="18"/>
              </w:rPr>
              <w:t xml:space="preserve">: </w:t>
            </w:r>
            <w:sdt>
              <w:sdtPr>
                <w:rPr>
                  <w:rFonts w:ascii="Cambria" w:hAnsi="Cambria" w:cs="Times New Roman"/>
                  <w:b/>
                </w:rPr>
                <w:id w:val="1838186235"/>
                <w:placeholder>
                  <w:docPart w:val="4C4F229E964E4FB2A305E756B287F611"/>
                </w:placeholder>
              </w:sdtPr>
              <w:sdtEndPr/>
              <w:sdtContent>
                <w:r w:rsidR="00807FDE">
                  <w:rPr>
                    <w:rFonts w:ascii="Cambria" w:hAnsi="Cambria" w:cs="Times New Roman"/>
                    <w:b/>
                  </w:rPr>
                  <w:t>__:__</w:t>
                </w:r>
              </w:sdtContent>
            </w:sdt>
          </w:p>
        </w:tc>
        <w:tc>
          <w:tcPr>
            <w:tcW w:w="1418" w:type="dxa"/>
            <w:gridSpan w:val="2"/>
            <w:tcBorders>
              <w:top w:val="single" w:sz="4" w:space="0" w:color="962641"/>
              <w:left w:val="single" w:sz="4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3524DAC9" w14:textId="77777777" w:rsidR="003C2EB4" w:rsidRPr="004E4FF8" w:rsidRDefault="003C2EB4" w:rsidP="003C2EB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4E4FF8">
              <w:rPr>
                <w:rFonts w:ascii="Cambria" w:hAnsi="Cambria" w:cs="Times New Roman"/>
                <w:b/>
                <w:sz w:val="18"/>
                <w:szCs w:val="18"/>
              </w:rPr>
              <w:t>Sunum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Pr="004E4FF8">
              <w:rPr>
                <w:rFonts w:ascii="Cambria" w:hAnsi="Cambria" w:cs="Times New Roman"/>
                <w:b/>
                <w:sz w:val="18"/>
                <w:szCs w:val="18"/>
              </w:rPr>
              <w:t>Süresi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>:</w:t>
            </w:r>
          </w:p>
        </w:tc>
        <w:tc>
          <w:tcPr>
            <w:tcW w:w="1276" w:type="dxa"/>
            <w:gridSpan w:val="4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1EA1D4B" w14:textId="77777777" w:rsidR="003C2EB4" w:rsidRPr="00656D0E" w:rsidRDefault="009F3CA1" w:rsidP="00C135B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1361347223"/>
                <w:placeholder>
                  <w:docPart w:val="F6AE4342CFAC466F920E83D8364A4A47"/>
                </w:placeholder>
                <w:showingPlcHdr/>
              </w:sdtPr>
              <w:sdtEndPr/>
              <w:sdtContent>
                <w:r w:rsidR="00C135BB">
                  <w:rPr>
                    <w:rStyle w:val="PlaceholderText"/>
                    <w:rFonts w:ascii="Cambria" w:hAnsi="Cambria"/>
                    <w:color w:val="auto"/>
                  </w:rPr>
                  <w:t xml:space="preserve">. </w:t>
                </w:r>
                <w:r w:rsidR="00C135BB" w:rsidRPr="00811B95">
                  <w:rPr>
                    <w:rStyle w:val="PlaceholderText"/>
                    <w:rFonts w:ascii="Cambria" w:hAnsi="Cambria"/>
                    <w:color w:val="auto"/>
                  </w:rPr>
                  <w:t>.</w:t>
                </w:r>
              </w:sdtContent>
            </w:sdt>
            <w:r w:rsidR="00C135BB">
              <w:rPr>
                <w:rFonts w:ascii="Cambria" w:hAnsi="Cambria" w:cs="Times New Roman"/>
                <w:b/>
              </w:rPr>
              <w:t xml:space="preserve"> </w:t>
            </w:r>
            <w:r w:rsidR="003C2EB4" w:rsidRPr="00656D0E">
              <w:rPr>
                <w:rFonts w:ascii="Cambria" w:hAnsi="Cambria" w:cs="Times New Roman"/>
                <w:sz w:val="18"/>
                <w:szCs w:val="18"/>
              </w:rPr>
              <w:t>dk.</w:t>
            </w:r>
          </w:p>
        </w:tc>
        <w:tc>
          <w:tcPr>
            <w:tcW w:w="1850" w:type="dxa"/>
            <w:gridSpan w:val="2"/>
            <w:tcBorders>
              <w:top w:val="single" w:sz="4" w:space="0" w:color="962641"/>
              <w:left w:val="single" w:sz="4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6D72C300" w14:textId="77777777" w:rsidR="003C2EB4" w:rsidRPr="00B35C78" w:rsidRDefault="003C2EB4" w:rsidP="003C2EB4">
            <w:pPr>
              <w:spacing w:after="0" w:line="240" w:lineRule="auto"/>
              <w:ind w:left="-104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</w:rPr>
            </w:pPr>
            <w:r w:rsidRPr="009D11C1">
              <w:rPr>
                <w:rFonts w:ascii="Cambria" w:hAnsi="Cambria" w:cs="Times New Roman"/>
                <w:b/>
                <w:sz w:val="18"/>
                <w:szCs w:val="18"/>
              </w:rPr>
              <w:t>Soru/Cevap Süresi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>:</w:t>
            </w:r>
          </w:p>
        </w:tc>
        <w:tc>
          <w:tcPr>
            <w:tcW w:w="1277" w:type="dxa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6AFC165" w14:textId="77777777" w:rsidR="003C2EB4" w:rsidRPr="00656D0E" w:rsidRDefault="009F3CA1" w:rsidP="00C135BB">
            <w:pPr>
              <w:spacing w:after="0" w:line="240" w:lineRule="auto"/>
              <w:ind w:left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833838020"/>
                <w:placeholder>
                  <w:docPart w:val="54917FA71A6C4E50BBDC50035406A004"/>
                </w:placeholder>
                <w:showingPlcHdr/>
              </w:sdtPr>
              <w:sdtEndPr/>
              <w:sdtContent>
                <w:r w:rsidR="00C135BB">
                  <w:rPr>
                    <w:rStyle w:val="PlaceholderText"/>
                    <w:rFonts w:ascii="Cambria" w:hAnsi="Cambria"/>
                    <w:color w:val="auto"/>
                  </w:rPr>
                  <w:t xml:space="preserve">. </w:t>
                </w:r>
                <w:r w:rsidR="00C135BB" w:rsidRPr="00811B95">
                  <w:rPr>
                    <w:rStyle w:val="PlaceholderText"/>
                    <w:rFonts w:ascii="Cambria" w:hAnsi="Cambria"/>
                    <w:color w:val="auto"/>
                  </w:rPr>
                  <w:t>.</w:t>
                </w:r>
              </w:sdtContent>
            </w:sdt>
            <w:r w:rsidR="00C135BB" w:rsidRPr="00656D0E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  <w:r w:rsidR="003C2EB4" w:rsidRPr="00656D0E">
              <w:rPr>
                <w:rFonts w:ascii="Cambria" w:hAnsi="Cambria" w:cs="Times New Roman"/>
                <w:sz w:val="18"/>
                <w:szCs w:val="18"/>
              </w:rPr>
              <w:t>dk.</w:t>
            </w:r>
          </w:p>
        </w:tc>
      </w:tr>
      <w:tr w:rsidR="003C2EB4" w:rsidRPr="001C598F" w14:paraId="0D29DB85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01878A86" w14:textId="77777777" w:rsidR="003C2EB4" w:rsidRPr="009D11C1" w:rsidRDefault="003C2EB4" w:rsidP="003C2EB4">
            <w:pPr>
              <w:spacing w:after="0" w:line="240" w:lineRule="auto"/>
              <w:jc w:val="right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Yer:</w:t>
            </w:r>
          </w:p>
        </w:tc>
        <w:tc>
          <w:tcPr>
            <w:tcW w:w="8656" w:type="dxa"/>
            <w:gridSpan w:val="11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7D9E4C3" w14:textId="77777777" w:rsidR="003C2EB4" w:rsidRPr="004E4FF8" w:rsidRDefault="009F3CA1" w:rsidP="003C2EB4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1641185970"/>
                <w:placeholder>
                  <w:docPart w:val="3A8EAFAF80BF4E0FB24E0C8C75651B7E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551839CB" w14:textId="77777777" w:rsidTr="003C2EB4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4" w:space="0" w:color="962641"/>
              <w:left w:val="thinThickSmallGap" w:sz="1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9D7319E" w14:textId="77777777" w:rsidR="003C2EB4" w:rsidRPr="006C6E54" w:rsidRDefault="003C2EB4" w:rsidP="003C2EB4">
            <w:pPr>
              <w:spacing w:before="60" w:after="0" w:line="240" w:lineRule="auto"/>
              <w:jc w:val="center"/>
              <w:rPr>
                <w:rFonts w:ascii="Cambria" w:hAnsi="Cambria" w:cs="Times New Roman"/>
                <w:spacing w:val="10"/>
                <w:sz w:val="20"/>
                <w:szCs w:val="20"/>
              </w:rPr>
            </w:pPr>
            <w:r w:rsidRPr="006C6E54">
              <w:rPr>
                <w:rFonts w:ascii="Cambria" w:hAnsi="Cambria" w:cs="Times New Roman"/>
                <w:spacing w:val="10"/>
                <w:sz w:val="20"/>
                <w:szCs w:val="20"/>
              </w:rPr>
              <w:t>FE</w:t>
            </w:r>
            <w:r>
              <w:rPr>
                <w:rFonts w:ascii="Cambria" w:hAnsi="Cambria" w:cs="Times New Roman"/>
                <w:spacing w:val="10"/>
                <w:sz w:val="20"/>
                <w:szCs w:val="20"/>
              </w:rPr>
              <w:t>N BİLİMLERİ ENSTİTÜSÜ MÜDÜRLÜĞÜ</w:t>
            </w:r>
            <w:r w:rsidRPr="006C6E54">
              <w:rPr>
                <w:rFonts w:ascii="Cambria" w:hAnsi="Cambria" w:cs="Times New Roman"/>
                <w:spacing w:val="10"/>
                <w:sz w:val="20"/>
                <w:szCs w:val="20"/>
              </w:rPr>
              <w:t xml:space="preserve">NE </w:t>
            </w:r>
          </w:p>
          <w:p w14:paraId="6F974BFE" w14:textId="77777777" w:rsidR="003C2EB4" w:rsidRDefault="003C2EB4" w:rsidP="00312E5A">
            <w:pPr>
              <w:spacing w:after="0" w:line="240" w:lineRule="auto"/>
              <w:ind w:right="323"/>
              <w:jc w:val="right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Elazığ</w:t>
            </w:r>
          </w:p>
          <w:p w14:paraId="1A4B480F" w14:textId="77777777" w:rsidR="003C2EB4" w:rsidRPr="00527FAA" w:rsidRDefault="003C2EB4" w:rsidP="00312E5A">
            <w:pPr>
              <w:spacing w:after="0" w:line="240" w:lineRule="auto"/>
              <w:ind w:left="559"/>
              <w:rPr>
                <w:rFonts w:ascii="Cambria" w:hAnsi="Cambria" w:cs="Times New Roman"/>
                <w:b w:val="0"/>
                <w:spacing w:val="20"/>
                <w:sz w:val="18"/>
                <w:szCs w:val="18"/>
              </w:rPr>
            </w:pPr>
            <w:r w:rsidRPr="00527FAA">
              <w:rPr>
                <w:rFonts w:ascii="Cambria" w:hAnsi="Cambria" w:cs="Times New Roman"/>
                <w:sz w:val="18"/>
                <w:szCs w:val="18"/>
              </w:rPr>
              <w:t>İLGİ:</w:t>
            </w:r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F.Ü. Fe</w:t>
            </w:r>
            <w:r w:rsidR="00BF1B43">
              <w:rPr>
                <w:rFonts w:ascii="Cambria" w:hAnsi="Cambria" w:cs="Times New Roman"/>
                <w:b w:val="0"/>
                <w:sz w:val="18"/>
                <w:szCs w:val="18"/>
              </w:rPr>
              <w:t>n Bilimleri Enstitüsü Müdürlüğü</w:t>
            </w:r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>nün</w:t>
            </w:r>
            <w:r w:rsidR="00BF1B43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596678260"/>
                <w:placeholder>
                  <w:docPart w:val="2AD8812F0A99414291DA17A794B3B882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tarih ve </w:t>
            </w:r>
            <w:sdt>
              <w:sdtPr>
                <w:rPr>
                  <w:rFonts w:ascii="Cambria" w:hAnsi="Cambria" w:cs="Times New Roman"/>
                </w:rPr>
                <w:id w:val="-1976818732"/>
                <w:placeholder>
                  <w:docPart w:val="A964D7A8F0B84C2AB81EEE70975014E4"/>
                </w:placeholder>
              </w:sdtPr>
              <w:sdtEndPr/>
              <w:sdtContent>
                <w:r w:rsidR="00BF1B43">
                  <w:rPr>
                    <w:rFonts w:ascii="Cambria" w:hAnsi="Cambria" w:cs="Times New Roman"/>
                    <w:b w:val="0"/>
                  </w:rPr>
                  <w:t>_____________</w:t>
                </w:r>
              </w:sdtContent>
            </w:sdt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sayılı yazısı.</w:t>
            </w:r>
          </w:p>
        </w:tc>
      </w:tr>
      <w:tr w:rsidR="003C2EB4" w:rsidRPr="001C598F" w14:paraId="6C3A530F" w14:textId="77777777" w:rsidTr="0031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nil"/>
              <w:left w:val="thinThickSmallGap" w:sz="1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22C814E9" w14:textId="4F41CEC9" w:rsidR="003C2EB4" w:rsidRPr="006C6E54" w:rsidRDefault="003C2EB4" w:rsidP="00312E5A">
            <w:pPr>
              <w:spacing w:before="60" w:after="0" w:line="240" w:lineRule="auto"/>
              <w:ind w:left="1126" w:right="323" w:firstLine="425"/>
              <w:jc w:val="both"/>
              <w:rPr>
                <w:rFonts w:ascii="Cambria" w:hAnsi="Cambria" w:cs="Times New Roman"/>
                <w:b w:val="0"/>
                <w:sz w:val="20"/>
                <w:szCs w:val="20"/>
              </w:rPr>
            </w:pP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İlgi yazınız gereğince, yukarıda bilgileri </w:t>
            </w:r>
            <w:r>
              <w:rPr>
                <w:rFonts w:ascii="Cambria" w:hAnsi="Cambria" w:cs="Times New Roman"/>
                <w:b w:val="0"/>
                <w:sz w:val="20"/>
                <w:szCs w:val="20"/>
              </w:rPr>
              <w:t>verile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öğrencinin tezi, aşağıda isim ve imzaları bulunan Jürimiz tarafından incele</w:t>
            </w:r>
            <w:r w:rsidR="00C135BB">
              <w:rPr>
                <w:rFonts w:ascii="Cambria" w:hAnsi="Cambria" w:cs="Times New Roman"/>
                <w:b w:val="0"/>
                <w:sz w:val="20"/>
                <w:szCs w:val="20"/>
              </w:rPr>
              <w:t>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>miş ve herhangi bir intihal bulgusuna rastlanmamış olup tezini savunmak üzere ilgili yönetmelikler uyarınca akademik dinleyicilere açık ortamda öğrenciyi sözlü savunma sınavına tabi tutmuştur. Sözlü savunmadan sonra Jürin</w:t>
            </w:r>
            <w:r w:rsidR="00C135BB">
              <w:rPr>
                <w:rFonts w:ascii="Cambria" w:hAnsi="Cambria" w:cs="Times New Roman"/>
                <w:b w:val="0"/>
                <w:sz w:val="20"/>
                <w:szCs w:val="20"/>
              </w:rPr>
              <w:t>i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kapalı oturumda yaptığı değerlendirme sonucunda Tezin;</w:t>
            </w:r>
          </w:p>
          <w:p w14:paraId="70D6FDC4" w14:textId="4E6A7138" w:rsidR="003C2EB4" w:rsidRPr="001E3F18" w:rsidRDefault="009F3CA1" w:rsidP="003C2EB4">
            <w:pPr>
              <w:tabs>
                <w:tab w:val="left" w:pos="1551"/>
              </w:tabs>
              <w:spacing w:after="0" w:line="240" w:lineRule="auto"/>
              <w:ind w:left="1126"/>
              <w:jc w:val="both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825797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Kabul Edilmesine</w:t>
            </w:r>
            <w:r w:rsidR="003C2EB4">
              <w:rPr>
                <w:rFonts w:ascii="Cambria" w:hAnsi="Cambria" w:cs="Times New Roman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Baskı onayı alındıktan sonra</w:t>
            </w:r>
            <w:r w:rsidR="001247E9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t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ez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kitapçığının 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en geç </w:t>
            </w:r>
            <w:r w:rsidR="003C2EB4" w:rsidRPr="002F36AD">
              <w:rPr>
                <w:rFonts w:ascii="Cambria" w:hAnsi="Cambria" w:cs="Times New Roman"/>
                <w:b w:val="0"/>
                <w:sz w:val="18"/>
                <w:szCs w:val="18"/>
              </w:rPr>
              <w:t>bir ay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içinde 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Enstitüye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teslimi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ne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  <w:p w14:paraId="02D24137" w14:textId="7433B310" w:rsidR="003C2EB4" w:rsidRPr="001E3F18" w:rsidRDefault="009F3CA1" w:rsidP="003C2EB4">
            <w:pPr>
              <w:tabs>
                <w:tab w:val="left" w:pos="1551"/>
              </w:tabs>
              <w:spacing w:after="0" w:line="240" w:lineRule="auto"/>
              <w:ind w:left="1126"/>
              <w:jc w:val="both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-8460202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Düzeltme Yapılmasına</w:t>
            </w:r>
            <w:r w:rsidR="003C2EB4" w:rsidRPr="001E3F18">
              <w:rPr>
                <w:rFonts w:ascii="Cambria" w:hAnsi="Cambria" w:cs="Times New Roman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Düzeltmeler yapıldıktan sonra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5633054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47E9">
                  <w:rPr>
                    <w:rFonts w:ascii="MS Gothic" w:eastAsia="MS Gothic" w:hAnsi="MS Gothic" w:cs="Times New Roman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1247E9">
              <w:rPr>
                <w:rFonts w:ascii="Cambria" w:hAnsi="Cambria" w:cs="Times New Roman"/>
                <w:b w:val="0"/>
                <w:sz w:val="24"/>
                <w:szCs w:val="24"/>
              </w:rPr>
              <w:t>-</w:t>
            </w:r>
            <w:r w:rsidR="001247E9" w:rsidRPr="001247E9">
              <w:rPr>
                <w:rFonts w:ascii="Cambria" w:hAnsi="Cambria" w:cs="Times New Roman"/>
                <w:sz w:val="18"/>
                <w:szCs w:val="18"/>
              </w:rPr>
              <w:t xml:space="preserve">3 </w:t>
            </w:r>
            <w:r w:rsidR="001247E9" w:rsidRPr="004D73B1">
              <w:rPr>
                <w:rFonts w:ascii="Cambria" w:hAnsi="Cambria" w:cs="Times New Roman"/>
                <w:sz w:val="18"/>
                <w:szCs w:val="18"/>
              </w:rPr>
              <w:t>AY</w:t>
            </w:r>
            <w:r w:rsidR="001247E9">
              <w:rPr>
                <w:rFonts w:ascii="Cambria" w:hAnsi="Cambria" w:cs="Times New Roman"/>
                <w:b w:val="0"/>
                <w:sz w:val="24"/>
                <w:szCs w:val="24"/>
              </w:rPr>
              <w:t xml:space="preserve"> / </w:t>
            </w: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7226415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47E9">
                  <w:rPr>
                    <w:rFonts w:ascii="MS Gothic" w:eastAsia="MS Gothic" w:hAnsi="MS Gothic" w:cs="Times New Roman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-</w:t>
            </w:r>
            <w:r w:rsidR="001247E9" w:rsidRPr="001247E9">
              <w:rPr>
                <w:rFonts w:ascii="Cambria" w:hAnsi="Cambria" w:cs="Times New Roman"/>
                <w:sz w:val="18"/>
                <w:szCs w:val="18"/>
              </w:rPr>
              <w:t xml:space="preserve">6 </w:t>
            </w:r>
            <w:r w:rsidR="001247E9" w:rsidRPr="004D73B1">
              <w:rPr>
                <w:rFonts w:ascii="Cambria" w:hAnsi="Cambria" w:cs="Times New Roman"/>
                <w:sz w:val="18"/>
                <w:szCs w:val="18"/>
              </w:rPr>
              <w:t>AY</w:t>
            </w:r>
            <w:r w:rsidR="003C2EB4" w:rsidRPr="004D73B1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iç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inde tezin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yeniden savun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ul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ması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na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  <w:p w14:paraId="571C9BF1" w14:textId="7EB1CE41" w:rsidR="003C2EB4" w:rsidRDefault="009F3CA1" w:rsidP="003C2EB4">
            <w:pPr>
              <w:tabs>
                <w:tab w:val="left" w:pos="1551"/>
              </w:tabs>
              <w:spacing w:after="60" w:line="240" w:lineRule="auto"/>
              <w:ind w:left="1128"/>
              <w:jc w:val="both"/>
              <w:rPr>
                <w:rFonts w:ascii="Cambria" w:hAnsi="Cambria" w:cs="Times New Roman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11777703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Reddine</w:t>
            </w:r>
            <w:r w:rsidR="000B4650">
              <w:rPr>
                <w:rFonts w:ascii="Cambria" w:hAnsi="Cambria" w:cs="Times New Roman"/>
                <w:sz w:val="20"/>
                <w:szCs w:val="20"/>
              </w:rPr>
              <w:t xml:space="preserve"> (</w:t>
            </w:r>
            <w:proofErr w:type="gramStart"/>
            <w:r w:rsidR="000B4650">
              <w:rPr>
                <w:rFonts w:ascii="Cambria" w:hAnsi="Cambria" w:cs="Times New Roman"/>
                <w:sz w:val="20"/>
                <w:szCs w:val="20"/>
              </w:rPr>
              <w:t>Gerekçe:…</w:t>
            </w:r>
            <w:proofErr w:type="gramEnd"/>
            <w:r w:rsid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………………………………………………………</w:t>
            </w:r>
          </w:p>
          <w:p w14:paraId="7DA72232" w14:textId="3A6F0E77" w:rsidR="000B4650" w:rsidRPr="000B4650" w:rsidRDefault="000B4650" w:rsidP="000B4650">
            <w:pPr>
              <w:tabs>
                <w:tab w:val="left" w:pos="1551"/>
              </w:tabs>
              <w:spacing w:after="60" w:line="240" w:lineRule="auto"/>
              <w:ind w:left="1128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……………………………………</w:t>
            </w:r>
            <w:r>
              <w:rPr>
                <w:rFonts w:ascii="Cambria" w:hAnsi="Cambria" w:cs="Times New Roman"/>
                <w:sz w:val="20"/>
                <w:szCs w:val="20"/>
              </w:rPr>
              <w:t xml:space="preserve">………………………………………………………..  </w:t>
            </w:r>
            <w:r w:rsidRP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  <w:r>
              <w:rPr>
                <w:rFonts w:ascii="Cambria" w:hAnsi="Cambria" w:cs="Times New Roman"/>
                <w:sz w:val="20"/>
                <w:szCs w:val="20"/>
              </w:rPr>
              <w:t>………………...…..)</w:t>
            </w:r>
          </w:p>
          <w:p w14:paraId="7F9758E5" w14:textId="77777777" w:rsidR="003C2EB4" w:rsidRPr="006C6E54" w:rsidRDefault="003C2EB4" w:rsidP="00312E5A">
            <w:pPr>
              <w:spacing w:after="0" w:line="240" w:lineRule="auto"/>
              <w:ind w:left="1128"/>
              <w:jc w:val="both"/>
              <w:rPr>
                <w:rFonts w:ascii="Cambria" w:hAnsi="Cambria" w:cs="Times New Roman"/>
                <w:b w:val="0"/>
                <w:sz w:val="20"/>
                <w:szCs w:val="20"/>
              </w:rPr>
            </w:pPr>
            <w:proofErr w:type="gramStart"/>
            <w:r w:rsidRPr="006C6E54">
              <w:rPr>
                <w:rFonts w:ascii="Cambria" w:hAnsi="Cambria" w:cs="Times New Roman"/>
                <w:sz w:val="20"/>
                <w:szCs w:val="20"/>
              </w:rPr>
              <w:t>oybirliği</w:t>
            </w:r>
            <w:proofErr w:type="gramEnd"/>
            <w:r w:rsidRPr="006C6E54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459656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2A6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6C6E54">
              <w:rPr>
                <w:rFonts w:ascii="Cambria" w:hAnsi="Cambria" w:cs="Times New Roman"/>
                <w:sz w:val="20"/>
                <w:szCs w:val="20"/>
              </w:rPr>
              <w:t xml:space="preserve"> / oyçokluğu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( ___ /___ ) ile karar verilmiştir.  </w:t>
            </w:r>
          </w:p>
        </w:tc>
      </w:tr>
      <w:tr w:rsidR="00ED7F5D" w:rsidRPr="001C598F" w14:paraId="0BE4CDA6" w14:textId="77777777" w:rsidTr="000B2BD4">
        <w:trPr>
          <w:trHeight w:hRule="exact" w:val="8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149148AF" w14:textId="77777777" w:rsidR="00ED7F5D" w:rsidRDefault="00ED7F5D" w:rsidP="00312E5A">
            <w:pPr>
              <w:spacing w:after="0" w:line="240" w:lineRule="auto"/>
              <w:ind w:right="-108"/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AE6CD8">
              <w:rPr>
                <w:rFonts w:ascii="Cambria" w:hAnsi="Cambria" w:cs="Times New Roman"/>
                <w:sz w:val="18"/>
                <w:szCs w:val="18"/>
              </w:rPr>
              <w:t>Tez Başlığı Değişikli</w:t>
            </w:r>
            <w:r>
              <w:rPr>
                <w:rFonts w:ascii="Cambria" w:hAnsi="Cambria" w:cs="Times New Roman"/>
                <w:sz w:val="18"/>
                <w:szCs w:val="18"/>
              </w:rPr>
              <w:t>ği</w:t>
            </w:r>
          </w:p>
          <w:p w14:paraId="249E1A26" w14:textId="77777777" w:rsidR="00ED7F5D" w:rsidRPr="00ED7F5D" w:rsidRDefault="00ED7F5D" w:rsidP="002A20E0">
            <w:pPr>
              <w:spacing w:before="60" w:after="60" w:line="240" w:lineRule="auto"/>
              <w:ind w:right="-108"/>
              <w:jc w:val="center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 w:rsidRPr="00ED7F5D">
              <w:rPr>
                <w:rFonts w:ascii="Cambria" w:hAnsi="Cambria" w:cs="Times New Roman"/>
                <w:b w:val="0"/>
                <w:sz w:val="18"/>
                <w:szCs w:val="18"/>
              </w:rPr>
              <w:t>(Değişiklik varsa)</w:t>
            </w:r>
          </w:p>
        </w:tc>
        <w:sdt>
          <w:sdtPr>
            <w:rPr>
              <w:rFonts w:ascii="Cambria" w:hAnsi="Cambria" w:cs="Times New Roman"/>
              <w:b/>
              <w:sz w:val="20"/>
              <w:szCs w:val="20"/>
            </w:rPr>
            <w:alias w:val="Başka bir ortamdan kopyalanan metni yapıştırabilirsiniz"/>
            <w:tag w:val="Başka bir ortamdan kopyalanan metni yapıştırabilirsiniz"/>
            <w:id w:val="323477144"/>
            <w:placeholder>
              <w:docPart w:val="BDD297484B87411C9E6BB1DECD19C20B"/>
            </w:placeholder>
          </w:sdtPr>
          <w:sdtEndPr/>
          <w:sdtContent>
            <w:tc>
              <w:tcPr>
                <w:tcW w:w="8656" w:type="dxa"/>
                <w:gridSpan w:val="11"/>
                <w:tcBorders>
                  <w:top w:val="single" w:sz="4" w:space="0" w:color="962641"/>
                  <w:left w:val="single" w:sz="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14:paraId="605DDC99" w14:textId="77777777" w:rsidR="00ED7F5D" w:rsidRPr="001C598F" w:rsidRDefault="00ED7F5D" w:rsidP="00312E5A">
                <w:pPr>
                  <w:spacing w:after="0" w:line="240" w:lineRule="auto"/>
                  <w:ind w:left="176" w:right="40"/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b/>
                    <w:sz w:val="20"/>
                    <w:szCs w:val="20"/>
                  </w:rPr>
                  <w:t>-</w:t>
                </w:r>
              </w:p>
            </w:tc>
          </w:sdtContent>
        </w:sdt>
      </w:tr>
      <w:tr w:rsidR="003C2EB4" w:rsidRPr="001C598F" w14:paraId="28141649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63B21AA4" w14:textId="77777777" w:rsidR="003C2EB4" w:rsidRPr="000002AE" w:rsidRDefault="003C2EB4" w:rsidP="003C2EB4">
            <w:pPr>
              <w:spacing w:after="0" w:line="240" w:lineRule="auto"/>
              <w:ind w:left="175"/>
              <w:jc w:val="center"/>
              <w:rPr>
                <w:rFonts w:ascii="Cambria" w:hAnsi="Cambria" w:cs="Times New Roman"/>
                <w:bCs w:val="0"/>
                <w:sz w:val="20"/>
                <w:szCs w:val="20"/>
              </w:rPr>
            </w:pPr>
          </w:p>
        </w:tc>
        <w:tc>
          <w:tcPr>
            <w:tcW w:w="3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B4EE67" w14:textId="77777777" w:rsidR="003C2EB4" w:rsidRPr="00831742" w:rsidRDefault="003C2EB4" w:rsidP="003C2EB4">
            <w:pPr>
              <w:spacing w:before="60"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r w:rsidRPr="00831742">
              <w:rPr>
                <w:rFonts w:ascii="Cambria" w:hAnsi="Cambria" w:cs="Times New Roman"/>
                <w:sz w:val="16"/>
                <w:szCs w:val="16"/>
              </w:rPr>
              <w:t>İmza</w:t>
            </w:r>
          </w:p>
          <w:p w14:paraId="322AC3AE" w14:textId="77777777" w:rsidR="003C2EB4" w:rsidRPr="00BF1B43" w:rsidRDefault="009F3CA1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843858383"/>
                <w:placeholder>
                  <w:docPart w:val="3136B00E47B143A28DC388F98BBAFBBA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2DA1B105" w14:textId="77777777" w:rsidR="003C2EB4" w:rsidRPr="00831742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2F10D93F" w14:textId="77777777" w:rsidR="003C2EB4" w:rsidRPr="00831742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Jüri Başkanı</w:t>
            </w:r>
          </w:p>
        </w:tc>
        <w:tc>
          <w:tcPr>
            <w:tcW w:w="3440" w:type="dxa"/>
            <w:gridSpan w:val="4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346B03DA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087FA45B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23D0E897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20779ECE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</w:tc>
      </w:tr>
      <w:tr w:rsidR="003C2EB4" w:rsidRPr="001C598F" w14:paraId="738A9588" w14:textId="77777777" w:rsidTr="003C2EB4">
        <w:trPr>
          <w:trHeight w:hRule="exact"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25A7B302" w14:textId="77777777" w:rsidR="003C2EB4" w:rsidRPr="000002AE" w:rsidRDefault="003C2EB4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sz w:val="16"/>
                <w:szCs w:val="16"/>
              </w:rPr>
            </w:pPr>
            <w:r>
              <w:rPr>
                <w:rFonts w:ascii="Cambria" w:hAnsi="Cambria" w:cs="Times New Roman"/>
                <w:b w:val="0"/>
                <w:sz w:val="16"/>
                <w:szCs w:val="16"/>
              </w:rPr>
              <w:t>İmza</w:t>
            </w:r>
          </w:p>
          <w:p w14:paraId="2D8B07F4" w14:textId="77777777" w:rsidR="003C2EB4" w:rsidRPr="00BF1B43" w:rsidRDefault="009F3CA1" w:rsidP="003C2EB4">
            <w:pPr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655435963"/>
                <w:placeholder>
                  <w:docPart w:val="BF11DA04C7E14FD1BE32BC757F2CB609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49BCE645" w14:textId="77777777" w:rsidR="003C2EB4" w:rsidRPr="00831742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b w:val="0"/>
                <w:sz w:val="12"/>
                <w:szCs w:val="12"/>
              </w:rPr>
              <w:t>____________________________</w:t>
            </w:r>
            <w:r>
              <w:rPr>
                <w:rFonts w:ascii="Cambria" w:hAnsi="Cambria" w:cs="Times New Roman"/>
                <w:b w:val="0"/>
                <w:sz w:val="12"/>
                <w:szCs w:val="12"/>
              </w:rPr>
              <w:t>_____________________</w:t>
            </w:r>
          </w:p>
          <w:p w14:paraId="6EDABB9B" w14:textId="77777777" w:rsidR="003C2EB4" w:rsidRPr="00BF1B43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 w:rsidRPr="00BF1B43">
              <w:rPr>
                <w:rFonts w:ascii="Cambria" w:hAnsi="Cambria" w:cs="Times New Roman"/>
                <w:b w:val="0"/>
                <w:sz w:val="18"/>
                <w:szCs w:val="18"/>
              </w:rPr>
              <w:t>Tez Danışmanı</w:t>
            </w:r>
          </w:p>
        </w:tc>
        <w:tc>
          <w:tcPr>
            <w:tcW w:w="3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5C21A4" w14:textId="77777777" w:rsidR="003C2EB4" w:rsidRPr="00807FDE" w:rsidRDefault="009F3CA1" w:rsidP="003C2EB4">
            <w:pPr>
              <w:spacing w:after="6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1877888925"/>
                <w:placeholder>
                  <w:docPart w:val="EA13452099114021A7A0A093673BD850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618385FD" w14:textId="77777777" w:rsidR="003C2EB4" w:rsidRPr="00BF1B43" w:rsidRDefault="009F3CA1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20389976"/>
                <w:placeholder>
                  <w:docPart w:val="85D9F3379921467A80BAC0BB478F1C12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0DB82CF4" w14:textId="77777777" w:rsidR="003C2EB4" w:rsidRPr="00BF1B43" w:rsidRDefault="009F3CA1" w:rsidP="003C2EB4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837267484"/>
                <w:placeholder>
                  <w:docPart w:val="1BCE1B4804394ACB9831C32A3DC330F7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3440" w:type="dxa"/>
            <w:gridSpan w:val="4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6DA151A6" w14:textId="77777777" w:rsidR="003C2EB4" w:rsidRPr="00831742" w:rsidRDefault="003C2EB4" w:rsidP="003C2EB4">
            <w:pPr>
              <w:spacing w:after="6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r w:rsidRPr="00831742">
              <w:rPr>
                <w:rFonts w:ascii="Cambria" w:hAnsi="Cambria" w:cs="Times New Roman"/>
                <w:sz w:val="16"/>
                <w:szCs w:val="16"/>
              </w:rPr>
              <w:t>İmza</w:t>
            </w:r>
          </w:p>
          <w:p w14:paraId="60C6324E" w14:textId="77777777" w:rsidR="003C2EB4" w:rsidRPr="00BF1B43" w:rsidRDefault="009F3CA1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id w:val="-738633691"/>
                <w:placeholder>
                  <w:docPart w:val="E1F048FF5DDB4334AE3DE05B027D13B3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2E84D4D8" w14:textId="77777777" w:rsidR="003C2EB4" w:rsidRPr="00831742" w:rsidRDefault="003C2EB4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38E63BA2" w14:textId="77777777" w:rsidR="003C2EB4" w:rsidRPr="00B8579C" w:rsidRDefault="003C2EB4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6"/>
                <w:szCs w:val="16"/>
              </w:rPr>
            </w:pPr>
            <w:r w:rsidRPr="00B8579C">
              <w:rPr>
                <w:rFonts w:ascii="Cambria" w:hAnsi="Cambria" w:cs="Times New Roman"/>
                <w:sz w:val="16"/>
                <w:szCs w:val="16"/>
              </w:rPr>
              <w:t>Üye</w:t>
            </w:r>
          </w:p>
        </w:tc>
      </w:tr>
      <w:tr w:rsidR="003C2EB4" w:rsidRPr="001C598F" w14:paraId="7A787999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bottom"/>
          </w:tcPr>
          <w:p w14:paraId="269780E3" w14:textId="77777777" w:rsidR="003C2EB4" w:rsidRPr="00807FDE" w:rsidRDefault="009F3CA1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-531724107"/>
                <w:placeholder>
                  <w:docPart w:val="4A172ACCE69B45098E7B821E89B1D091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b w:val="0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1D384F52" w14:textId="77777777" w:rsidR="003C2EB4" w:rsidRPr="00BF1B43" w:rsidRDefault="009F3CA1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440444991"/>
                <w:placeholder>
                  <w:docPart w:val="A0DAA1C834F94E049D23B91022030A42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1447C1E0" w14:textId="77777777" w:rsidR="003C2EB4" w:rsidRPr="0084767B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12"/>
                <w:szCs w:val="12"/>
              </w:rPr>
            </w:pPr>
            <w:r w:rsidRPr="0084767B">
              <w:rPr>
                <w:rFonts w:ascii="Cambria" w:hAnsi="Cambria" w:cs="Times New Roman"/>
                <w:b w:val="0"/>
                <w:sz w:val="12"/>
                <w:szCs w:val="12"/>
              </w:rPr>
              <w:t>_________________________________________________</w:t>
            </w:r>
          </w:p>
          <w:p w14:paraId="1FE573FC" w14:textId="77777777" w:rsidR="003C2EB4" w:rsidRPr="00BF1B43" w:rsidRDefault="00BF1B43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bCs w:val="0"/>
                <w:sz w:val="16"/>
                <w:szCs w:val="16"/>
              </w:rPr>
            </w:pPr>
            <w:r w:rsidRPr="00BF1B43">
              <w:rPr>
                <w:rFonts w:ascii="Cambria" w:hAnsi="Cambria" w:cs="Times New Roman"/>
                <w:b w:val="0"/>
                <w:sz w:val="18"/>
                <w:szCs w:val="18"/>
              </w:rPr>
              <w:t>Üye</w:t>
            </w:r>
          </w:p>
        </w:tc>
        <w:tc>
          <w:tcPr>
            <w:tcW w:w="3440" w:type="dxa"/>
            <w:gridSpan w:val="6"/>
            <w:tcBorders>
              <w:top w:val="nil"/>
              <w:left w:val="nil"/>
              <w:bottom w:val="single" w:sz="4" w:space="0" w:color="962641"/>
              <w:right w:val="nil"/>
            </w:tcBorders>
            <w:shd w:val="clear" w:color="auto" w:fill="auto"/>
            <w:vAlign w:val="bottom"/>
          </w:tcPr>
          <w:p w14:paraId="409F5A92" w14:textId="77777777" w:rsidR="003C2EB4" w:rsidRPr="00807FDE" w:rsidRDefault="009F3CA1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-285431455"/>
                <w:placeholder>
                  <w:docPart w:val="8B04864CC94A4856871061959111766F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3C626C94" w14:textId="77777777" w:rsidR="003C2EB4" w:rsidRPr="00BF1B43" w:rsidRDefault="009F3CA1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2048515730"/>
                <w:placeholder>
                  <w:docPart w:val="40CEF67470794EF38262525A25786423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26EC45EE" w14:textId="77777777" w:rsidR="003C2EB4" w:rsidRPr="00BF1B43" w:rsidRDefault="009F3CA1" w:rsidP="003C2EB4">
            <w:pPr>
              <w:spacing w:before="60"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1245151973"/>
                <w:placeholder>
                  <w:docPart w:val="02882256773748FEA384CEB5F31B4ED0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3440" w:type="dxa"/>
            <w:gridSpan w:val="4"/>
            <w:tcBorders>
              <w:top w:val="nil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bottom"/>
          </w:tcPr>
          <w:p w14:paraId="51437EF8" w14:textId="77777777" w:rsidR="003C2EB4" w:rsidRPr="00BF1B43" w:rsidRDefault="009F3CA1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  <w:sz w:val="18"/>
                  <w:szCs w:val="18"/>
                </w:rPr>
                <w:id w:val="-500740174"/>
                <w:placeholder>
                  <w:docPart w:val="EC56B9553CD44C0385F1C41374B0DDA3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     </w:t>
                </w:r>
              </w:sdtContent>
            </w:sdt>
          </w:p>
          <w:p w14:paraId="256AE330" w14:textId="77777777" w:rsidR="003C2EB4" w:rsidRPr="00BF1B43" w:rsidRDefault="009F3CA1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id w:val="818773439"/>
                <w:placeholder>
                  <w:docPart w:val="75AF8C50385749FDAC21C42CDD3C798B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109A5BEB" w14:textId="77777777" w:rsidR="003C2EB4" w:rsidRPr="0084767B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4767B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0CC4F1AF" w14:textId="77777777" w:rsidR="003C2EB4" w:rsidRPr="00BF1B43" w:rsidRDefault="009F3CA1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-1510216622"/>
                <w:placeholder>
                  <w:docPart w:val="E5B04C81B40B459B929FEB53A6D723D7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Üye   </w:t>
                </w:r>
              </w:sdtContent>
            </w:sdt>
          </w:p>
        </w:tc>
      </w:tr>
      <w:tr w:rsidR="003C2EB4" w:rsidRPr="001C598F" w14:paraId="6E2901F7" w14:textId="77777777" w:rsidTr="00312E5A">
        <w:trPr>
          <w:trHeight w:hRule="exact" w:val="1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ADDD72B" w14:textId="77777777" w:rsidR="003C2EB4" w:rsidRPr="00312E5A" w:rsidRDefault="003C2EB4" w:rsidP="00312E5A">
            <w:pPr>
              <w:spacing w:after="0" w:line="240" w:lineRule="auto"/>
              <w:jc w:val="both"/>
              <w:rPr>
                <w:rFonts w:ascii="Cambria" w:hAnsi="Cambria" w:cs="Times New Roman"/>
                <w:sz w:val="16"/>
                <w:szCs w:val="18"/>
              </w:rPr>
            </w:pPr>
            <w:r w:rsidRPr="00312E5A">
              <w:rPr>
                <w:rFonts w:ascii="Cambria" w:hAnsi="Cambria" w:cs="Times New Roman"/>
                <w:sz w:val="16"/>
                <w:szCs w:val="18"/>
              </w:rPr>
              <w:t>AÇIKLAMA</w:t>
            </w:r>
          </w:p>
          <w:p w14:paraId="2B947EBD" w14:textId="405A570E" w:rsidR="003C2EB4" w:rsidRPr="00312E5A" w:rsidRDefault="003C2EB4" w:rsidP="00E34695">
            <w:pPr>
              <w:pStyle w:val="ListParagraph"/>
              <w:numPr>
                <w:ilvl w:val="0"/>
                <w:numId w:val="45"/>
              </w:numPr>
              <w:spacing w:before="60" w:after="0" w:line="240" w:lineRule="auto"/>
              <w:ind w:left="276" w:hanging="276"/>
              <w:jc w:val="both"/>
              <w:rPr>
                <w:rFonts w:ascii="Cambria" w:hAnsi="Cambria" w:cs="Times New Roman"/>
                <w:b w:val="0"/>
                <w:sz w:val="16"/>
                <w:szCs w:val="18"/>
              </w:rPr>
            </w:pP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>Formun Jüri onay bölümü</w:t>
            </w:r>
            <w:r w:rsidR="00323ED2">
              <w:rPr>
                <w:rFonts w:ascii="Cambria" w:hAnsi="Cambria" w:cs="Times New Roman"/>
                <w:b w:val="0"/>
                <w:sz w:val="16"/>
                <w:szCs w:val="18"/>
              </w:rPr>
              <w:t>, jüri üyeleri tarafından (çevrimiçi katılan üyeler hariç) imzalanır.</w:t>
            </w:r>
            <w:bookmarkStart w:id="0" w:name="_GoBack"/>
            <w:bookmarkEnd w:id="0"/>
          </w:p>
          <w:p w14:paraId="48E7CDA7" w14:textId="125D148E" w:rsidR="000B2BD4" w:rsidRPr="00312E5A" w:rsidRDefault="000B2BD4" w:rsidP="00E34695">
            <w:pPr>
              <w:pStyle w:val="ListParagraph"/>
              <w:numPr>
                <w:ilvl w:val="0"/>
                <w:numId w:val="45"/>
              </w:numPr>
              <w:spacing w:before="60" w:after="0" w:line="240" w:lineRule="auto"/>
              <w:ind w:left="276" w:hanging="276"/>
              <w:jc w:val="both"/>
              <w:rPr>
                <w:rFonts w:ascii="Cambria" w:hAnsi="Cambria" w:cs="Times New Roman"/>
                <w:b w:val="0"/>
                <w:sz w:val="16"/>
                <w:szCs w:val="18"/>
              </w:rPr>
            </w:pP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Jüri onay kısmında, yüksek lisans için 3 jüri üyesi, doktora için 5 jüri üyesi bilgileri yer </w:t>
            </w:r>
            <w:r w:rsidR="00323ED2">
              <w:rPr>
                <w:rFonts w:ascii="Cambria" w:hAnsi="Cambria" w:cs="Times New Roman"/>
                <w:b w:val="0"/>
                <w:sz w:val="16"/>
                <w:szCs w:val="18"/>
              </w:rPr>
              <w:t>alır</w:t>
            </w: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>. Çevrimiçi olarak uzaktan katılan jüri üyeleri</w:t>
            </w:r>
            <w:r w:rsidR="00323ED2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 </w:t>
            </w: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>için “</w:t>
            </w:r>
            <w:r w:rsidRPr="00312E5A">
              <w:rPr>
                <w:rFonts w:ascii="Cambria" w:hAnsi="Cambria" w:cs="Times New Roman"/>
                <w:sz w:val="16"/>
                <w:szCs w:val="18"/>
              </w:rPr>
              <w:t>Çevrimiçi Katıldı</w:t>
            </w: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” notu </w:t>
            </w:r>
            <w:r w:rsidR="00323ED2">
              <w:rPr>
                <w:rFonts w:ascii="Cambria" w:hAnsi="Cambria" w:cs="Times New Roman"/>
                <w:b w:val="0"/>
                <w:sz w:val="16"/>
                <w:szCs w:val="18"/>
              </w:rPr>
              <w:t>yazılır.</w:t>
            </w:r>
          </w:p>
          <w:p w14:paraId="7ACEE4B6" w14:textId="50CE1F4B" w:rsidR="003C2EB4" w:rsidRPr="00ED7F5D" w:rsidRDefault="003C2EB4" w:rsidP="00312E5A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276" w:hanging="276"/>
              <w:jc w:val="both"/>
              <w:rPr>
                <w:rFonts w:ascii="Cambria" w:hAnsi="Cambria" w:cs="Times New Roman"/>
                <w:bCs w:val="0"/>
                <w:sz w:val="18"/>
                <w:szCs w:val="18"/>
              </w:rPr>
            </w:pP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Jüri üyelerine ait Bireysel Değerlendirme Raporları (FORM-47) bu tutanak ile birlikte </w:t>
            </w:r>
            <w:r w:rsidRPr="00312E5A">
              <w:rPr>
                <w:rFonts w:ascii="Cambria" w:hAnsi="Cambria" w:cs="Times New Roman"/>
                <w:sz w:val="16"/>
                <w:szCs w:val="18"/>
              </w:rPr>
              <w:t>sınavı takip eden en geç 3 gün içinde</w:t>
            </w: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 anabilim dalı başkanlığının </w:t>
            </w:r>
            <w:r w:rsidR="00B4513F" w:rsidRPr="00312E5A">
              <w:rPr>
                <w:rFonts w:ascii="Cambria" w:hAnsi="Cambria" w:cs="Times New Roman"/>
                <w:sz w:val="16"/>
                <w:szCs w:val="18"/>
              </w:rPr>
              <w:t>ÜST YAZISIYLA</w:t>
            </w:r>
            <w:r w:rsidRPr="00312E5A">
              <w:rPr>
                <w:rFonts w:ascii="Cambria" w:hAnsi="Cambria" w:cs="Times New Roman"/>
                <w:b w:val="0"/>
                <w:sz w:val="16"/>
                <w:szCs w:val="18"/>
              </w:rPr>
              <w:t xml:space="preserve"> Enstitüye iletilir.</w:t>
            </w:r>
          </w:p>
        </w:tc>
      </w:tr>
    </w:tbl>
    <w:p w14:paraId="363D57A5" w14:textId="43AFBA9A" w:rsidR="00B379A5" w:rsidRDefault="00B379A5" w:rsidP="00ED7F5D">
      <w:pPr>
        <w:spacing w:after="0" w:line="240" w:lineRule="auto"/>
        <w:rPr>
          <w:rFonts w:ascii="Cambria" w:hAnsi="Cambria" w:cs="Times New Roman"/>
          <w:sz w:val="8"/>
          <w:szCs w:val="8"/>
        </w:rPr>
      </w:pPr>
    </w:p>
    <w:p w14:paraId="479672AC" w14:textId="71BA0A52" w:rsidR="00323ED2" w:rsidRPr="00323ED2" w:rsidRDefault="00323ED2" w:rsidP="00323ED2">
      <w:pPr>
        <w:rPr>
          <w:rFonts w:ascii="Cambria" w:hAnsi="Cambria" w:cs="Times New Roman"/>
          <w:sz w:val="8"/>
          <w:szCs w:val="8"/>
        </w:rPr>
      </w:pPr>
    </w:p>
    <w:p w14:paraId="092AE3D4" w14:textId="4D72EF31" w:rsidR="00323ED2" w:rsidRPr="00323ED2" w:rsidRDefault="00323ED2" w:rsidP="00323ED2">
      <w:pPr>
        <w:tabs>
          <w:tab w:val="left" w:pos="2670"/>
        </w:tabs>
        <w:rPr>
          <w:rFonts w:ascii="Cambria" w:hAnsi="Cambria" w:cs="Times New Roman"/>
          <w:sz w:val="8"/>
          <w:szCs w:val="8"/>
        </w:rPr>
      </w:pPr>
      <w:r>
        <w:rPr>
          <w:rFonts w:ascii="Cambria" w:hAnsi="Cambria" w:cs="Times New Roman"/>
          <w:sz w:val="8"/>
          <w:szCs w:val="8"/>
        </w:rPr>
        <w:tab/>
      </w:r>
    </w:p>
    <w:sectPr w:rsidR="00323ED2" w:rsidRPr="00323ED2" w:rsidSect="00807FDE">
      <w:footerReference w:type="default" r:id="rId7"/>
      <w:headerReference w:type="first" r:id="rId8"/>
      <w:footerReference w:type="first" r:id="rId9"/>
      <w:pgSz w:w="11906" w:h="16838" w:code="9"/>
      <w:pgMar w:top="454" w:right="567" w:bottom="454" w:left="1021" w:header="283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5F360" w14:textId="77777777" w:rsidR="009F3CA1" w:rsidRDefault="009F3CA1" w:rsidP="00C371EF">
      <w:pPr>
        <w:spacing w:after="0" w:line="240" w:lineRule="auto"/>
      </w:pPr>
      <w:r>
        <w:separator/>
      </w:r>
    </w:p>
  </w:endnote>
  <w:endnote w:type="continuationSeparator" w:id="0">
    <w:p w14:paraId="345DA132" w14:textId="77777777" w:rsidR="009F3CA1" w:rsidRDefault="009F3CA1" w:rsidP="00C37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6C38" w14:textId="77777777" w:rsidR="007A3E6D" w:rsidRPr="002D0F20" w:rsidRDefault="007A3E6D" w:rsidP="008F7CA7">
    <w:pPr>
      <w:spacing w:after="0" w:line="240" w:lineRule="auto"/>
      <w:rPr>
        <w:rFonts w:ascii="Cambria" w:hAnsi="Cambria"/>
        <w:color w:val="0D0D0D" w:themeColor="text1" w:themeTint="F2"/>
        <w:sz w:val="16"/>
      </w:rPr>
    </w:pPr>
    <w:r w:rsidRPr="002D0F20">
      <w:rPr>
        <w:rFonts w:ascii="Cambria" w:hAnsi="Cambria"/>
        <w:color w:val="0D0D0D" w:themeColor="text1" w:themeTint="F2"/>
        <w:sz w:val="16"/>
      </w:rPr>
      <w:t>FBE YK karar No: 11/04/2018 – 2018-15/20</w:t>
    </w:r>
  </w:p>
  <w:p w14:paraId="6CB799A6" w14:textId="77777777" w:rsidR="007A3E6D" w:rsidRPr="002D0F20" w:rsidRDefault="007A3E6D" w:rsidP="008F7CA7">
    <w:pPr>
      <w:pStyle w:val="Footer"/>
    </w:pPr>
    <w:r w:rsidRPr="002D0F20">
      <w:rPr>
        <w:rFonts w:ascii="Cambria" w:hAnsi="Cambria"/>
        <w:color w:val="0D0D0D" w:themeColor="text1" w:themeTint="F2"/>
        <w:sz w:val="16"/>
      </w:rPr>
      <w:t>Üst Kurul Belge Onayı: 18/05/2018 – 26433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2FBA1" w14:textId="63EE2C8B" w:rsidR="007A3E6D" w:rsidRPr="00323ED2" w:rsidRDefault="00323ED2" w:rsidP="00323ED2">
    <w:pPr>
      <w:pStyle w:val="Footer"/>
    </w:pPr>
    <w:r w:rsidRPr="00323ED2">
      <w:rPr>
        <w:rFonts w:ascii="Cambria" w:hAnsi="Cambria"/>
        <w:color w:val="0D0D0D" w:themeColor="text1" w:themeTint="F2"/>
        <w:sz w:val="16"/>
      </w:rPr>
      <w:t>FBE YK karar No: 10/10/2024 – 2024-39/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52264" w14:textId="77777777" w:rsidR="009F3CA1" w:rsidRDefault="009F3CA1" w:rsidP="00C371EF">
      <w:pPr>
        <w:spacing w:after="0" w:line="240" w:lineRule="auto"/>
      </w:pPr>
      <w:r>
        <w:separator/>
      </w:r>
    </w:p>
  </w:footnote>
  <w:footnote w:type="continuationSeparator" w:id="0">
    <w:p w14:paraId="069E1298" w14:textId="77777777" w:rsidR="009F3CA1" w:rsidRDefault="009F3CA1" w:rsidP="00C37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7056916"/>
      <w:lock w:val="contentLocked"/>
      <w:placeholder>
        <w:docPart w:val="DefaultPlaceholder_-1854013440"/>
      </w:placeholder>
      <w:group/>
    </w:sdtPr>
    <w:sdtEndPr/>
    <w:sdtContent>
      <w:p w14:paraId="26AEE902" w14:textId="77777777" w:rsidR="00725F81" w:rsidRDefault="00725F81">
        <w:pPr>
          <w:pStyle w:val="Header"/>
        </w:pPr>
        <w:r w:rsidRPr="001C598F">
          <w:rPr>
            <w:rFonts w:ascii="Cambria" w:hAnsi="Cambria" w:cs="Times New Roman"/>
            <w:b/>
            <w:noProof/>
          </w:rPr>
          <mc:AlternateContent>
            <mc:Choice Requires="wpc">
              <w:drawing>
                <wp:inline distT="0" distB="0" distL="0" distR="0" wp14:anchorId="366FC761" wp14:editId="7940B724">
                  <wp:extent cx="6543040" cy="802640"/>
                  <wp:effectExtent l="0" t="0" r="10160" b="0"/>
                  <wp:docPr id="4" name="Tuval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noFill/>
                        </wpc:bg>
                        <wpc:whole/>
                        <wps:wsp>
                          <wps:cNvPr id="1" name="Text Box 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67865" y="34366"/>
                              <a:ext cx="3423514" cy="70992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2BED74A" w14:textId="77777777" w:rsidR="00725F81" w:rsidRPr="00855AE1" w:rsidRDefault="00725F81" w:rsidP="00725F81">
                                <w:pPr>
                                  <w:pStyle w:val="Heading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T.C.</w:t>
                                </w:r>
                              </w:p>
                              <w:p w14:paraId="2E560B6C" w14:textId="77777777" w:rsidR="00725F81" w:rsidRPr="00855AE1" w:rsidRDefault="00725F81" w:rsidP="00725F81">
                                <w:pPr>
                                  <w:pStyle w:val="Heading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FIRAT ÜNİVERSİTESİ</w:t>
                                </w:r>
                              </w:p>
                              <w:p w14:paraId="36010A66" w14:textId="77777777" w:rsidR="00725F81" w:rsidRPr="00855AE1" w:rsidRDefault="00725F81" w:rsidP="00725F81">
                                <w:pPr>
                                  <w:spacing w:after="6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  <w:t>FEN BİLİMLERİ ENSTİTÜSÜ</w:t>
                                </w:r>
                              </w:p>
                              <w:p w14:paraId="60F8AE90" w14:textId="77777777" w:rsidR="00725F81" w:rsidRPr="00855AE1" w:rsidRDefault="00725F81" w:rsidP="00725F81">
                                <w:pPr>
                                  <w:pStyle w:val="Heading5"/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  <w:t>TEZ SAVUNMA SINAVI TUTANAĞI</w:t>
                                </w:r>
                              </w:p>
                              <w:p w14:paraId="3F4DBD67" w14:textId="77777777" w:rsidR="00725F81" w:rsidRPr="00844084" w:rsidRDefault="00725F81" w:rsidP="00725F81">
                                <w:pPr>
                                  <w:spacing w:after="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" name="Tek Köşesi Kesik Dikdörtgen 2"/>
                          <wps:cNvSpPr/>
                          <wps:spPr>
                            <a:xfrm>
                              <a:off x="6014695" y="46650"/>
                              <a:ext cx="513715" cy="667385"/>
                            </a:xfrm>
                            <a:prstGeom prst="snip1Rect">
                              <a:avLst>
                                <a:gd name="adj" fmla="val 28240"/>
                              </a:avLst>
                            </a:prstGeom>
                            <a:ln w="6350" cmpd="sng">
                              <a:solidFill>
                                <a:srgbClr val="8A0000"/>
                              </a:solidFill>
                              <a:prstDash val="soli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C59FA6" w14:textId="77777777"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FORM</w:t>
                                </w:r>
                              </w:p>
                              <w:p w14:paraId="328A7CB2" w14:textId="77777777"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6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" name="Resim 3" descr="C:\Users\soner\iNet\Geçici Internet Dosyalari\Content.Word\Adsız.png"/>
                            <pic:cNvPicPr/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260" y="0"/>
                              <a:ext cx="1205230" cy="7670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c:wpc>
                    </a:graphicData>
                  </a:graphic>
                </wp:inline>
              </w:drawing>
            </mc:Choice>
            <mc:Fallback>
              <w:pict>
                <v:group w14:anchorId="366FC761" id="Tuval 7" o:spid="_x0000_s1026" editas="canvas" style="width:515.2pt;height:63.2pt;mso-position-horizontal-relative:char;mso-position-vertical-relative:line" coordsize="65430,802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5430;height:8026;visibility:visible;mso-wrap-style:square">
                    <v:fill o:detectmouseclick="t"/>
                    <v:path o:connecttype="none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28" type="#_x0000_t202" style="position:absolute;left:16678;top:343;width:34235;height:709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" filled="f" stroked="f">
                    <v:textbox inset="0,0,0,0">
                      <w:txbxContent>
                        <w:p w14:paraId="42BED74A" w14:textId="77777777" w:rsidR="00725F81" w:rsidRPr="00855AE1" w:rsidRDefault="00725F81" w:rsidP="00725F81">
                          <w:pPr>
                            <w:pStyle w:val="Heading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T.C.</w:t>
                          </w:r>
                        </w:p>
                        <w:p w14:paraId="2E560B6C" w14:textId="77777777" w:rsidR="00725F81" w:rsidRPr="00855AE1" w:rsidRDefault="00725F81" w:rsidP="00725F81">
                          <w:pPr>
                            <w:pStyle w:val="Heading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FIRAT ÜNİVERSİTESİ</w:t>
                          </w:r>
                        </w:p>
                        <w:p w14:paraId="36010A66" w14:textId="77777777" w:rsidR="00725F81" w:rsidRPr="00855AE1" w:rsidRDefault="00725F81" w:rsidP="00725F81">
                          <w:pPr>
                            <w:spacing w:after="60"/>
                            <w:jc w:val="center"/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</w:pPr>
                          <w:r w:rsidRPr="00855AE1"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  <w:t>FEN BİLİMLERİ ENSTİTÜSÜ</w:t>
                          </w:r>
                        </w:p>
                        <w:p w14:paraId="60F8AE90" w14:textId="77777777" w:rsidR="00725F81" w:rsidRPr="00855AE1" w:rsidRDefault="00725F81" w:rsidP="00725F81">
                          <w:pPr>
                            <w:pStyle w:val="Heading5"/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</w:pPr>
                          <w:r w:rsidRPr="00855AE1"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  <w:t>TEZ SAVUNMA SINAVI TUTANAĞI</w:t>
                          </w:r>
                        </w:p>
                        <w:p w14:paraId="3F4DBD67" w14:textId="77777777" w:rsidR="00725F81" w:rsidRPr="00844084" w:rsidRDefault="00725F81" w:rsidP="00725F81">
                          <w:pPr>
                            <w:spacing w:after="0"/>
                            <w:jc w:val="center"/>
                            <w:rPr>
                              <w:rFonts w:ascii="Cambria" w:hAnsi="Cambria" w:cs="Times New Roman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k Köşesi Kesik Dikdörtgen 2" o:spid="_x0000_s1029" style="position:absolute;left:60146;top:466;width:5138;height:6674;visibility:visible;mso-wrap-style:square;v-text-anchor:middle" coordsize="513715,667385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" adj="-11796480,,5400" path="m,l368642,,513715,145073r,522312l,667385,,xe" fillcolor="white [3201]" strokecolor="#8a0000" strokeweight=".5pt">
                    <v:stroke joinstyle="miter"/>
                    <v:formulas/>
                    <v:path arrowok="t" o:connecttype="custom" o:connectlocs="0,0;368642,0;513715,145073;513715,667385;0,667385;0,0" o:connectangles="0,0,0,0,0,0" textboxrect="0,0,513715,667385"/>
                    <v:textbox inset="0,0,0,0">
                      <w:txbxContent>
                        <w:p w14:paraId="42C59FA6" w14:textId="77777777"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18"/>
                              <w:szCs w:val="18"/>
                            </w:rPr>
                            <w:t>FORM</w:t>
                          </w:r>
                        </w:p>
                        <w:p w14:paraId="328A7CB2" w14:textId="77777777"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28"/>
                              <w:szCs w:val="28"/>
                            </w:rPr>
                            <w:t>46</w:t>
                          </w:r>
                        </w:p>
                      </w:txbxContent>
                    </v:textbox>
                  </v:shape>
                  <v:shape id="Resim 3" o:spid="_x0000_s1030" type="#_x0000_t75" style="position:absolute;left:292;width:12052;height:767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">
                    <v:imagedata r:id="rId2" o:title="Adsız"/>
                  </v:shape>
                  <w10:anchorlock/>
                </v:group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10CE"/>
    <w:multiLevelType w:val="hybridMultilevel"/>
    <w:tmpl w:val="B61CD06A"/>
    <w:lvl w:ilvl="0" w:tplc="5FC452FA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" w15:restartNumberingAfterBreak="0">
    <w:nsid w:val="02437AE2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2" w15:restartNumberingAfterBreak="0">
    <w:nsid w:val="03E108F5"/>
    <w:multiLevelType w:val="hybridMultilevel"/>
    <w:tmpl w:val="FAA4EB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C741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76687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515D1"/>
    <w:multiLevelType w:val="hybridMultilevel"/>
    <w:tmpl w:val="0CA0BC6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3DEF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47791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C3DC4"/>
    <w:multiLevelType w:val="hybridMultilevel"/>
    <w:tmpl w:val="E42E3A34"/>
    <w:lvl w:ilvl="0" w:tplc="64B62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E5426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07526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0438"/>
    <w:multiLevelType w:val="hybridMultilevel"/>
    <w:tmpl w:val="8B70AAA4"/>
    <w:lvl w:ilvl="0" w:tplc="E86AED92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17820672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305AB5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86285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5" w15:restartNumberingAfterBreak="0">
    <w:nsid w:val="1B5F426C"/>
    <w:multiLevelType w:val="hybridMultilevel"/>
    <w:tmpl w:val="6EB6D61A"/>
    <w:lvl w:ilvl="0" w:tplc="34621410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6" w15:restartNumberingAfterBreak="0">
    <w:nsid w:val="1B7D48D9"/>
    <w:multiLevelType w:val="hybridMultilevel"/>
    <w:tmpl w:val="A32C6D80"/>
    <w:lvl w:ilvl="0" w:tplc="2F2E7650">
      <w:numFmt w:val="bullet"/>
      <w:lvlText w:val=""/>
      <w:lvlJc w:val="left"/>
      <w:pPr>
        <w:ind w:left="535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17" w15:restartNumberingAfterBreak="0">
    <w:nsid w:val="1F540BFE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2A6C77"/>
    <w:multiLevelType w:val="hybridMultilevel"/>
    <w:tmpl w:val="DF964058"/>
    <w:lvl w:ilvl="0" w:tplc="77FEE412">
      <w:start w:val="1"/>
      <w:numFmt w:val="bullet"/>
      <w:lvlText w:val=""/>
      <w:lvlJc w:val="left"/>
      <w:pPr>
        <w:ind w:left="89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9" w15:restartNumberingAfterBreak="0">
    <w:nsid w:val="25653CAB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D5D13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21" w15:restartNumberingAfterBreak="0">
    <w:nsid w:val="2A62338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267C18"/>
    <w:multiLevelType w:val="hybridMultilevel"/>
    <w:tmpl w:val="8050126C"/>
    <w:lvl w:ilvl="0" w:tplc="35E86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538D4"/>
    <w:multiLevelType w:val="hybridMultilevel"/>
    <w:tmpl w:val="B9FEFCEA"/>
    <w:lvl w:ilvl="0" w:tplc="43DE06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2724FD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64F6B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1C6B43"/>
    <w:multiLevelType w:val="hybridMultilevel"/>
    <w:tmpl w:val="C30AED16"/>
    <w:lvl w:ilvl="0" w:tplc="9AE60980">
      <w:start w:val="1"/>
      <w:numFmt w:val="decimal"/>
      <w:lvlText w:val="%1."/>
      <w:lvlJc w:val="left"/>
      <w:pPr>
        <w:ind w:left="1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8" w:hanging="360"/>
      </w:pPr>
    </w:lvl>
    <w:lvl w:ilvl="2" w:tplc="0409001B" w:tentative="1">
      <w:start w:val="1"/>
      <w:numFmt w:val="lowerRoman"/>
      <w:lvlText w:val="%3."/>
      <w:lvlJc w:val="right"/>
      <w:pPr>
        <w:ind w:left="2798" w:hanging="180"/>
      </w:pPr>
    </w:lvl>
    <w:lvl w:ilvl="3" w:tplc="0409000F" w:tentative="1">
      <w:start w:val="1"/>
      <w:numFmt w:val="decimal"/>
      <w:lvlText w:val="%4."/>
      <w:lvlJc w:val="left"/>
      <w:pPr>
        <w:ind w:left="3518" w:hanging="360"/>
      </w:pPr>
    </w:lvl>
    <w:lvl w:ilvl="4" w:tplc="04090019" w:tentative="1">
      <w:start w:val="1"/>
      <w:numFmt w:val="lowerLetter"/>
      <w:lvlText w:val="%5."/>
      <w:lvlJc w:val="left"/>
      <w:pPr>
        <w:ind w:left="4238" w:hanging="360"/>
      </w:pPr>
    </w:lvl>
    <w:lvl w:ilvl="5" w:tplc="0409001B" w:tentative="1">
      <w:start w:val="1"/>
      <w:numFmt w:val="lowerRoman"/>
      <w:lvlText w:val="%6."/>
      <w:lvlJc w:val="right"/>
      <w:pPr>
        <w:ind w:left="4958" w:hanging="180"/>
      </w:pPr>
    </w:lvl>
    <w:lvl w:ilvl="6" w:tplc="0409000F" w:tentative="1">
      <w:start w:val="1"/>
      <w:numFmt w:val="decimal"/>
      <w:lvlText w:val="%7."/>
      <w:lvlJc w:val="left"/>
      <w:pPr>
        <w:ind w:left="5678" w:hanging="360"/>
      </w:pPr>
    </w:lvl>
    <w:lvl w:ilvl="7" w:tplc="04090019" w:tentative="1">
      <w:start w:val="1"/>
      <w:numFmt w:val="lowerLetter"/>
      <w:lvlText w:val="%8."/>
      <w:lvlJc w:val="left"/>
      <w:pPr>
        <w:ind w:left="6398" w:hanging="360"/>
      </w:pPr>
    </w:lvl>
    <w:lvl w:ilvl="8" w:tplc="0409001B" w:tentative="1">
      <w:start w:val="1"/>
      <w:numFmt w:val="lowerRoman"/>
      <w:lvlText w:val="%9."/>
      <w:lvlJc w:val="right"/>
      <w:pPr>
        <w:ind w:left="7118" w:hanging="180"/>
      </w:pPr>
    </w:lvl>
  </w:abstractNum>
  <w:abstractNum w:abstractNumId="27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C55C9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22E29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57BC8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1" w15:restartNumberingAfterBreak="0">
    <w:nsid w:val="52DD269B"/>
    <w:multiLevelType w:val="hybridMultilevel"/>
    <w:tmpl w:val="13A2B542"/>
    <w:lvl w:ilvl="0" w:tplc="86A84128">
      <w:start w:val="5846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578370A"/>
    <w:multiLevelType w:val="hybridMultilevel"/>
    <w:tmpl w:val="D24E8812"/>
    <w:lvl w:ilvl="0" w:tplc="02861D9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83325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E6FB0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A4E92"/>
    <w:multiLevelType w:val="hybridMultilevel"/>
    <w:tmpl w:val="787A81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C71BDD"/>
    <w:multiLevelType w:val="hybridMultilevel"/>
    <w:tmpl w:val="4EBE41C6"/>
    <w:lvl w:ilvl="0" w:tplc="3CE0C172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E7E8C"/>
    <w:multiLevelType w:val="hybridMultilevel"/>
    <w:tmpl w:val="0FDCD5C8"/>
    <w:lvl w:ilvl="0" w:tplc="FBAA4B56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8" w15:restartNumberingAfterBreak="0">
    <w:nsid w:val="73BB2C99"/>
    <w:multiLevelType w:val="hybridMultilevel"/>
    <w:tmpl w:val="8BC23CC6"/>
    <w:lvl w:ilvl="0" w:tplc="E2AEC4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2A36AA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30A01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429AD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42" w15:restartNumberingAfterBreak="0">
    <w:nsid w:val="763C3E6C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C2AD4"/>
    <w:multiLevelType w:val="hybridMultilevel"/>
    <w:tmpl w:val="F86CE296"/>
    <w:lvl w:ilvl="0" w:tplc="14DC92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81E9F"/>
    <w:multiLevelType w:val="hybridMultilevel"/>
    <w:tmpl w:val="B7105C36"/>
    <w:lvl w:ilvl="0" w:tplc="E8FEFF36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A0D"/>
    <w:multiLevelType w:val="hybridMultilevel"/>
    <w:tmpl w:val="8AE01874"/>
    <w:lvl w:ilvl="0" w:tplc="8A7C280C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46" w15:restartNumberingAfterBreak="0">
    <w:nsid w:val="7DF43F86"/>
    <w:multiLevelType w:val="hybridMultilevel"/>
    <w:tmpl w:val="B9DA8FC6"/>
    <w:lvl w:ilvl="0" w:tplc="1C762E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E25A9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8"/>
  </w:num>
  <w:num w:numId="3">
    <w:abstractNumId w:val="32"/>
  </w:num>
  <w:num w:numId="4">
    <w:abstractNumId w:val="47"/>
  </w:num>
  <w:num w:numId="5">
    <w:abstractNumId w:val="11"/>
  </w:num>
  <w:num w:numId="6">
    <w:abstractNumId w:val="27"/>
  </w:num>
  <w:num w:numId="7">
    <w:abstractNumId w:val="18"/>
  </w:num>
  <w:num w:numId="8">
    <w:abstractNumId w:val="39"/>
  </w:num>
  <w:num w:numId="9">
    <w:abstractNumId w:val="22"/>
  </w:num>
  <w:num w:numId="10">
    <w:abstractNumId w:val="23"/>
  </w:num>
  <w:num w:numId="11">
    <w:abstractNumId w:val="4"/>
  </w:num>
  <w:num w:numId="12">
    <w:abstractNumId w:val="10"/>
  </w:num>
  <w:num w:numId="13">
    <w:abstractNumId w:val="42"/>
  </w:num>
  <w:num w:numId="14">
    <w:abstractNumId w:val="9"/>
  </w:num>
  <w:num w:numId="15">
    <w:abstractNumId w:val="30"/>
  </w:num>
  <w:num w:numId="16">
    <w:abstractNumId w:val="36"/>
  </w:num>
  <w:num w:numId="17">
    <w:abstractNumId w:val="1"/>
  </w:num>
  <w:num w:numId="18">
    <w:abstractNumId w:val="14"/>
  </w:num>
  <w:num w:numId="19">
    <w:abstractNumId w:val="3"/>
  </w:num>
  <w:num w:numId="20">
    <w:abstractNumId w:val="40"/>
  </w:num>
  <w:num w:numId="21">
    <w:abstractNumId w:val="29"/>
  </w:num>
  <w:num w:numId="22">
    <w:abstractNumId w:val="24"/>
  </w:num>
  <w:num w:numId="23">
    <w:abstractNumId w:val="7"/>
  </w:num>
  <w:num w:numId="24">
    <w:abstractNumId w:val="38"/>
  </w:num>
  <w:num w:numId="25">
    <w:abstractNumId w:val="17"/>
  </w:num>
  <w:num w:numId="26">
    <w:abstractNumId w:val="31"/>
  </w:num>
  <w:num w:numId="27">
    <w:abstractNumId w:val="46"/>
  </w:num>
  <w:num w:numId="28">
    <w:abstractNumId w:val="21"/>
  </w:num>
  <w:num w:numId="29">
    <w:abstractNumId w:val="13"/>
  </w:num>
  <w:num w:numId="30">
    <w:abstractNumId w:val="25"/>
  </w:num>
  <w:num w:numId="31">
    <w:abstractNumId w:val="44"/>
  </w:num>
  <w:num w:numId="32">
    <w:abstractNumId w:val="33"/>
  </w:num>
  <w:num w:numId="33">
    <w:abstractNumId w:val="35"/>
  </w:num>
  <w:num w:numId="34">
    <w:abstractNumId w:val="2"/>
  </w:num>
  <w:num w:numId="35">
    <w:abstractNumId w:val="16"/>
  </w:num>
  <w:num w:numId="36">
    <w:abstractNumId w:val="20"/>
  </w:num>
  <w:num w:numId="37">
    <w:abstractNumId w:val="37"/>
  </w:num>
  <w:num w:numId="38">
    <w:abstractNumId w:val="45"/>
  </w:num>
  <w:num w:numId="39">
    <w:abstractNumId w:val="26"/>
  </w:num>
  <w:num w:numId="40">
    <w:abstractNumId w:val="28"/>
  </w:num>
  <w:num w:numId="41">
    <w:abstractNumId w:val="0"/>
  </w:num>
  <w:num w:numId="42">
    <w:abstractNumId w:val="5"/>
  </w:num>
  <w:num w:numId="43">
    <w:abstractNumId w:val="34"/>
  </w:num>
  <w:num w:numId="44">
    <w:abstractNumId w:val="6"/>
  </w:num>
  <w:num w:numId="45">
    <w:abstractNumId w:val="12"/>
  </w:num>
  <w:num w:numId="46">
    <w:abstractNumId w:val="41"/>
  </w:num>
  <w:num w:numId="47">
    <w:abstractNumId w:val="15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DE2NjGxNLA0MjVV0lEKTi0uzszPAykwrAUAtXpNLCwAAAA="/>
  </w:docVars>
  <w:rsids>
    <w:rsidRoot w:val="007B0EBC"/>
    <w:rsid w:val="000003B3"/>
    <w:rsid w:val="000019D6"/>
    <w:rsid w:val="00004951"/>
    <w:rsid w:val="00015447"/>
    <w:rsid w:val="00021243"/>
    <w:rsid w:val="00030106"/>
    <w:rsid w:val="00030669"/>
    <w:rsid w:val="00044629"/>
    <w:rsid w:val="00052E13"/>
    <w:rsid w:val="00057CA6"/>
    <w:rsid w:val="00062A65"/>
    <w:rsid w:val="00083638"/>
    <w:rsid w:val="00093AE2"/>
    <w:rsid w:val="00095B26"/>
    <w:rsid w:val="000A33BB"/>
    <w:rsid w:val="000A4591"/>
    <w:rsid w:val="000A6D33"/>
    <w:rsid w:val="000B2BD4"/>
    <w:rsid w:val="000B3951"/>
    <w:rsid w:val="000B4650"/>
    <w:rsid w:val="000B735D"/>
    <w:rsid w:val="000D421F"/>
    <w:rsid w:val="000D64F0"/>
    <w:rsid w:val="000D7781"/>
    <w:rsid w:val="000E5A27"/>
    <w:rsid w:val="000F2045"/>
    <w:rsid w:val="001020FE"/>
    <w:rsid w:val="00123030"/>
    <w:rsid w:val="00123ADE"/>
    <w:rsid w:val="001247E9"/>
    <w:rsid w:val="001335D1"/>
    <w:rsid w:val="0013788D"/>
    <w:rsid w:val="00141C31"/>
    <w:rsid w:val="00152D61"/>
    <w:rsid w:val="00152E92"/>
    <w:rsid w:val="0015364E"/>
    <w:rsid w:val="001707EE"/>
    <w:rsid w:val="0017129A"/>
    <w:rsid w:val="001E2A2B"/>
    <w:rsid w:val="001E5F7E"/>
    <w:rsid w:val="001F022B"/>
    <w:rsid w:val="001F1C8B"/>
    <w:rsid w:val="001F4F20"/>
    <w:rsid w:val="0022075D"/>
    <w:rsid w:val="0023100B"/>
    <w:rsid w:val="0024117F"/>
    <w:rsid w:val="00246FF1"/>
    <w:rsid w:val="00263DB3"/>
    <w:rsid w:val="002660CA"/>
    <w:rsid w:val="002819B7"/>
    <w:rsid w:val="0028359C"/>
    <w:rsid w:val="0029310B"/>
    <w:rsid w:val="002A1963"/>
    <w:rsid w:val="002A20E0"/>
    <w:rsid w:val="002A388D"/>
    <w:rsid w:val="002B0740"/>
    <w:rsid w:val="002B15F2"/>
    <w:rsid w:val="002D0F20"/>
    <w:rsid w:val="002D1641"/>
    <w:rsid w:val="002E5954"/>
    <w:rsid w:val="002E79FA"/>
    <w:rsid w:val="002F1E8C"/>
    <w:rsid w:val="002F3676"/>
    <w:rsid w:val="002F50BD"/>
    <w:rsid w:val="00312E5A"/>
    <w:rsid w:val="00317C9D"/>
    <w:rsid w:val="00323ED2"/>
    <w:rsid w:val="00337112"/>
    <w:rsid w:val="00347F79"/>
    <w:rsid w:val="003732F5"/>
    <w:rsid w:val="003734C1"/>
    <w:rsid w:val="00381DFA"/>
    <w:rsid w:val="00383787"/>
    <w:rsid w:val="00391415"/>
    <w:rsid w:val="003A3086"/>
    <w:rsid w:val="003A369F"/>
    <w:rsid w:val="003B6784"/>
    <w:rsid w:val="003C2EB4"/>
    <w:rsid w:val="003C3CE9"/>
    <w:rsid w:val="003D7570"/>
    <w:rsid w:val="003E1E0D"/>
    <w:rsid w:val="003F50EA"/>
    <w:rsid w:val="003F7D7B"/>
    <w:rsid w:val="00400293"/>
    <w:rsid w:val="00400CD0"/>
    <w:rsid w:val="00404416"/>
    <w:rsid w:val="004059EF"/>
    <w:rsid w:val="00422129"/>
    <w:rsid w:val="00445673"/>
    <w:rsid w:val="00451BFC"/>
    <w:rsid w:val="00452F53"/>
    <w:rsid w:val="00490717"/>
    <w:rsid w:val="004927DF"/>
    <w:rsid w:val="00495445"/>
    <w:rsid w:val="004B3A2F"/>
    <w:rsid w:val="004B7FDB"/>
    <w:rsid w:val="004C391C"/>
    <w:rsid w:val="004C5CF4"/>
    <w:rsid w:val="004D1563"/>
    <w:rsid w:val="004D5978"/>
    <w:rsid w:val="004F1127"/>
    <w:rsid w:val="004F16FC"/>
    <w:rsid w:val="004F21D7"/>
    <w:rsid w:val="004F4205"/>
    <w:rsid w:val="004F7B1B"/>
    <w:rsid w:val="00507342"/>
    <w:rsid w:val="00531CCB"/>
    <w:rsid w:val="005363C5"/>
    <w:rsid w:val="00545BD4"/>
    <w:rsid w:val="00546DC1"/>
    <w:rsid w:val="005520A7"/>
    <w:rsid w:val="00572EBC"/>
    <w:rsid w:val="00575ABB"/>
    <w:rsid w:val="00582104"/>
    <w:rsid w:val="00585863"/>
    <w:rsid w:val="0059696E"/>
    <w:rsid w:val="005A6953"/>
    <w:rsid w:val="005B7715"/>
    <w:rsid w:val="005C60CA"/>
    <w:rsid w:val="005D396B"/>
    <w:rsid w:val="005D5EBD"/>
    <w:rsid w:val="005E0881"/>
    <w:rsid w:val="005F1DE4"/>
    <w:rsid w:val="005F2F19"/>
    <w:rsid w:val="00610E59"/>
    <w:rsid w:val="0061108E"/>
    <w:rsid w:val="00611CEA"/>
    <w:rsid w:val="00613A78"/>
    <w:rsid w:val="0061465F"/>
    <w:rsid w:val="00622919"/>
    <w:rsid w:val="00624F41"/>
    <w:rsid w:val="00625706"/>
    <w:rsid w:val="006323F5"/>
    <w:rsid w:val="00652DE1"/>
    <w:rsid w:val="00653F02"/>
    <w:rsid w:val="0068301E"/>
    <w:rsid w:val="00685512"/>
    <w:rsid w:val="006875D9"/>
    <w:rsid w:val="00690182"/>
    <w:rsid w:val="006968EB"/>
    <w:rsid w:val="006A0149"/>
    <w:rsid w:val="006A117B"/>
    <w:rsid w:val="006A6957"/>
    <w:rsid w:val="006B7D6E"/>
    <w:rsid w:val="006D6A8D"/>
    <w:rsid w:val="006F5030"/>
    <w:rsid w:val="006F620E"/>
    <w:rsid w:val="006F74C7"/>
    <w:rsid w:val="0070633F"/>
    <w:rsid w:val="00713E16"/>
    <w:rsid w:val="007161F6"/>
    <w:rsid w:val="00722928"/>
    <w:rsid w:val="00725F81"/>
    <w:rsid w:val="00726864"/>
    <w:rsid w:val="00735295"/>
    <w:rsid w:val="0075020A"/>
    <w:rsid w:val="00753D64"/>
    <w:rsid w:val="00754BC7"/>
    <w:rsid w:val="00757B9C"/>
    <w:rsid w:val="0076117F"/>
    <w:rsid w:val="00770963"/>
    <w:rsid w:val="00770CAD"/>
    <w:rsid w:val="007720E3"/>
    <w:rsid w:val="007767CC"/>
    <w:rsid w:val="00790AB0"/>
    <w:rsid w:val="0079253D"/>
    <w:rsid w:val="00794789"/>
    <w:rsid w:val="007A3E6D"/>
    <w:rsid w:val="007B0EBC"/>
    <w:rsid w:val="007B2C5F"/>
    <w:rsid w:val="007C0D49"/>
    <w:rsid w:val="007C7DA8"/>
    <w:rsid w:val="007D61DB"/>
    <w:rsid w:val="007E47A4"/>
    <w:rsid w:val="007F141B"/>
    <w:rsid w:val="007F290D"/>
    <w:rsid w:val="008056F6"/>
    <w:rsid w:val="00807FDE"/>
    <w:rsid w:val="008314BE"/>
    <w:rsid w:val="008407CB"/>
    <w:rsid w:val="00841E03"/>
    <w:rsid w:val="00847EA0"/>
    <w:rsid w:val="008503E0"/>
    <w:rsid w:val="00850425"/>
    <w:rsid w:val="00850E75"/>
    <w:rsid w:val="00863FB3"/>
    <w:rsid w:val="00864A40"/>
    <w:rsid w:val="00882DA9"/>
    <w:rsid w:val="008A1EC1"/>
    <w:rsid w:val="008B035F"/>
    <w:rsid w:val="008B285E"/>
    <w:rsid w:val="008B559A"/>
    <w:rsid w:val="008C37AF"/>
    <w:rsid w:val="008C4596"/>
    <w:rsid w:val="008C721F"/>
    <w:rsid w:val="008E2115"/>
    <w:rsid w:val="008F0464"/>
    <w:rsid w:val="008F157C"/>
    <w:rsid w:val="008F7CA7"/>
    <w:rsid w:val="009054C3"/>
    <w:rsid w:val="00907E2C"/>
    <w:rsid w:val="0092427C"/>
    <w:rsid w:val="00945179"/>
    <w:rsid w:val="0094701F"/>
    <w:rsid w:val="00962884"/>
    <w:rsid w:val="0097231A"/>
    <w:rsid w:val="00972A73"/>
    <w:rsid w:val="009945FE"/>
    <w:rsid w:val="00997CD1"/>
    <w:rsid w:val="009A3D47"/>
    <w:rsid w:val="009C417D"/>
    <w:rsid w:val="009C7039"/>
    <w:rsid w:val="009C7252"/>
    <w:rsid w:val="009E0E70"/>
    <w:rsid w:val="009E49EE"/>
    <w:rsid w:val="009F3CA1"/>
    <w:rsid w:val="009F45C1"/>
    <w:rsid w:val="00A245A9"/>
    <w:rsid w:val="00A252CB"/>
    <w:rsid w:val="00A40C4D"/>
    <w:rsid w:val="00A62090"/>
    <w:rsid w:val="00A7330F"/>
    <w:rsid w:val="00A73659"/>
    <w:rsid w:val="00A7435F"/>
    <w:rsid w:val="00A86092"/>
    <w:rsid w:val="00A900A9"/>
    <w:rsid w:val="00A94923"/>
    <w:rsid w:val="00A9556B"/>
    <w:rsid w:val="00AA0E50"/>
    <w:rsid w:val="00AE065D"/>
    <w:rsid w:val="00AE480D"/>
    <w:rsid w:val="00AE5A84"/>
    <w:rsid w:val="00B04DE9"/>
    <w:rsid w:val="00B05A23"/>
    <w:rsid w:val="00B20D7F"/>
    <w:rsid w:val="00B32D51"/>
    <w:rsid w:val="00B379A5"/>
    <w:rsid w:val="00B40064"/>
    <w:rsid w:val="00B4513F"/>
    <w:rsid w:val="00B62FCF"/>
    <w:rsid w:val="00B65035"/>
    <w:rsid w:val="00B72C53"/>
    <w:rsid w:val="00B83A4D"/>
    <w:rsid w:val="00B84CD7"/>
    <w:rsid w:val="00B84E64"/>
    <w:rsid w:val="00B9169B"/>
    <w:rsid w:val="00B92CB6"/>
    <w:rsid w:val="00BA4B89"/>
    <w:rsid w:val="00BA532C"/>
    <w:rsid w:val="00BC0C5A"/>
    <w:rsid w:val="00BC4DFB"/>
    <w:rsid w:val="00BD31A4"/>
    <w:rsid w:val="00BF1B43"/>
    <w:rsid w:val="00C0081E"/>
    <w:rsid w:val="00C135BB"/>
    <w:rsid w:val="00C371EF"/>
    <w:rsid w:val="00C44633"/>
    <w:rsid w:val="00C44E85"/>
    <w:rsid w:val="00C55840"/>
    <w:rsid w:val="00C60184"/>
    <w:rsid w:val="00C64D42"/>
    <w:rsid w:val="00C76566"/>
    <w:rsid w:val="00CA4167"/>
    <w:rsid w:val="00CB212B"/>
    <w:rsid w:val="00CC7B43"/>
    <w:rsid w:val="00CD5284"/>
    <w:rsid w:val="00CF1B07"/>
    <w:rsid w:val="00D12167"/>
    <w:rsid w:val="00D2400B"/>
    <w:rsid w:val="00D24070"/>
    <w:rsid w:val="00D24C69"/>
    <w:rsid w:val="00D30168"/>
    <w:rsid w:val="00D43E46"/>
    <w:rsid w:val="00D47643"/>
    <w:rsid w:val="00D554F6"/>
    <w:rsid w:val="00D56FE7"/>
    <w:rsid w:val="00D64263"/>
    <w:rsid w:val="00D76E66"/>
    <w:rsid w:val="00D928AC"/>
    <w:rsid w:val="00DA2B00"/>
    <w:rsid w:val="00DA40DC"/>
    <w:rsid w:val="00DB0A1D"/>
    <w:rsid w:val="00DE03FA"/>
    <w:rsid w:val="00DE555E"/>
    <w:rsid w:val="00DE5576"/>
    <w:rsid w:val="00DF504E"/>
    <w:rsid w:val="00E02517"/>
    <w:rsid w:val="00E039AB"/>
    <w:rsid w:val="00E04597"/>
    <w:rsid w:val="00E13E67"/>
    <w:rsid w:val="00E164CB"/>
    <w:rsid w:val="00E27D52"/>
    <w:rsid w:val="00E3320E"/>
    <w:rsid w:val="00E34695"/>
    <w:rsid w:val="00E526F7"/>
    <w:rsid w:val="00E7012F"/>
    <w:rsid w:val="00E9371F"/>
    <w:rsid w:val="00E96731"/>
    <w:rsid w:val="00EA0AA6"/>
    <w:rsid w:val="00EB5B63"/>
    <w:rsid w:val="00ED7F5D"/>
    <w:rsid w:val="00EE4E3F"/>
    <w:rsid w:val="00EF650E"/>
    <w:rsid w:val="00F042B1"/>
    <w:rsid w:val="00F05E8E"/>
    <w:rsid w:val="00F11969"/>
    <w:rsid w:val="00F25DB5"/>
    <w:rsid w:val="00F3092F"/>
    <w:rsid w:val="00F3413E"/>
    <w:rsid w:val="00F50495"/>
    <w:rsid w:val="00F50A11"/>
    <w:rsid w:val="00F56E9B"/>
    <w:rsid w:val="00F57D3A"/>
    <w:rsid w:val="00F77871"/>
    <w:rsid w:val="00FA0E2A"/>
    <w:rsid w:val="00FA7492"/>
    <w:rsid w:val="00FC0498"/>
    <w:rsid w:val="00FD40FC"/>
    <w:rsid w:val="00FD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31950B1"/>
  <w15:chartTrackingRefBased/>
  <w15:docId w15:val="{AE0FE337-7A5E-485F-B7A4-01EA2FBC7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1EF"/>
    <w:pPr>
      <w:spacing w:after="200" w:line="276" w:lineRule="auto"/>
    </w:pPr>
    <w:rPr>
      <w:rFonts w:eastAsiaTheme="minorEastAsia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C371E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E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C371E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71E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C371E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C371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1EF"/>
    <w:rPr>
      <w:rFonts w:eastAsiaTheme="minorEastAsia"/>
      <w:lang w:eastAsia="tr-TR"/>
    </w:rPr>
  </w:style>
  <w:style w:type="paragraph" w:styleId="NormalWeb">
    <w:name w:val="Normal (Web)"/>
    <w:basedOn w:val="Normal"/>
    <w:unhideWhenUsed/>
    <w:rsid w:val="00C371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Table2">
    <w:name w:val="List Table 2"/>
    <w:basedOn w:val="TableNormal"/>
    <w:uiPriority w:val="47"/>
    <w:rsid w:val="00C371E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C371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1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1EF"/>
    <w:rPr>
      <w:rFonts w:eastAsiaTheme="minorEastAsia"/>
      <w:lang w:eastAsia="tr-TR"/>
    </w:rPr>
  </w:style>
  <w:style w:type="table" w:styleId="TableGrid">
    <w:name w:val="Table Grid"/>
    <w:basedOn w:val="TableNormal"/>
    <w:uiPriority w:val="39"/>
    <w:rsid w:val="00C371E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045"/>
    <w:rPr>
      <w:rFonts w:ascii="Segoe UI" w:eastAsiaTheme="minorEastAsia" w:hAnsi="Segoe UI" w:cs="Segoe UI"/>
      <w:sz w:val="18"/>
      <w:szCs w:val="18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AE0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65D"/>
    <w:rPr>
      <w:rFonts w:eastAsiaTheme="minorEastAsia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65D"/>
    <w:rPr>
      <w:rFonts w:eastAsiaTheme="minorEastAsia"/>
      <w:b/>
      <w:bCs/>
      <w:sz w:val="20"/>
      <w:szCs w:val="20"/>
      <w:lang w:eastAsia="tr-TR"/>
    </w:rPr>
  </w:style>
  <w:style w:type="table" w:customStyle="1" w:styleId="ListeTablo21">
    <w:name w:val="Liste Tablo 21"/>
    <w:basedOn w:val="TableNormal"/>
    <w:next w:val="ListTable2"/>
    <w:uiPriority w:val="47"/>
    <w:rsid w:val="004F21D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3">
    <w:name w:val="Body Text 3"/>
    <w:basedOn w:val="Normal"/>
    <w:link w:val="BodyText3Char"/>
    <w:rsid w:val="004D1563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rsid w:val="004D1563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3C2EB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tr-TR"/>
    </w:rPr>
  </w:style>
  <w:style w:type="character" w:styleId="PlaceholderText">
    <w:name w:val="Placeholder Text"/>
    <w:basedOn w:val="DefaultParagraphFont"/>
    <w:uiPriority w:val="99"/>
    <w:semiHidden/>
    <w:rsid w:val="00725F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F146BE1-C046-4AE4-8C55-C51BCE09A059}"/>
      </w:docPartPr>
      <w:docPartBody>
        <w:p w:rsidR="00644431" w:rsidRDefault="009C5298">
          <w:r w:rsidRPr="00402540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BDD297484B87411C9E6BB1DECD19C2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5D5975A-5DAC-4092-8073-6B7D6EB452FE}"/>
      </w:docPartPr>
      <w:docPartBody>
        <w:p w:rsidR="00644431" w:rsidRDefault="009C5298" w:rsidP="009C5298">
          <w:pPr>
            <w:pStyle w:val="BDD297484B87411C9E6BB1DECD19C20B"/>
          </w:pPr>
          <w:r w:rsidRPr="00402540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C55FD4C04C9343EEBF046A5B8A2A345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56AF701-5FB5-438F-9B9D-CEB2F5895E50}"/>
      </w:docPartPr>
      <w:docPartBody>
        <w:p w:rsidR="00B8428C" w:rsidRDefault="00644431" w:rsidP="00644431">
          <w:pPr>
            <w:pStyle w:val="C55FD4C04C9343EEBF046A5B8A2A3453"/>
          </w:pPr>
          <w:r w:rsidRPr="00DA7FB8">
            <w:rPr>
              <w:rStyle w:val="PlaceholderText"/>
            </w:rPr>
            <w:t>Bir öğe seçin.</w:t>
          </w:r>
        </w:p>
      </w:docPartBody>
    </w:docPart>
    <w:docPart>
      <w:docPartPr>
        <w:name w:val="146FF630D7094E8D8EEE90B7CB68C90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13D00D-4110-4CAE-A10F-627A56D2A936}"/>
      </w:docPartPr>
      <w:docPartBody>
        <w:p w:rsidR="003C2E81" w:rsidRDefault="0050312C" w:rsidP="0050312C">
          <w:pPr>
            <w:pStyle w:val="146FF630D7094E8D8EEE90B7CB68C9019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5610A0EFD23467EB4D2C8C8C56CE6A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2062764-10C2-47A5-8881-FD083A47BE3D}"/>
      </w:docPartPr>
      <w:docPartBody>
        <w:p w:rsidR="003C2E81" w:rsidRDefault="0050312C" w:rsidP="0050312C">
          <w:pPr>
            <w:pStyle w:val="35610A0EFD23467EB4D2C8C8C56CE6A99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1B013A1BC9F48AFBB60E8695F1A649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3B354D-E928-4D62-8376-BF23C25A3CC3}"/>
      </w:docPartPr>
      <w:docPartBody>
        <w:p w:rsidR="003C2E81" w:rsidRDefault="0050312C" w:rsidP="0050312C">
          <w:pPr>
            <w:pStyle w:val="41B013A1BC9F48AFBB60E8695F1A64989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60917CB42604710B7034BC950B3D6A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BF99EF3-A193-4B4D-A912-F941424D8B4F}"/>
      </w:docPartPr>
      <w:docPartBody>
        <w:p w:rsidR="003C2E81" w:rsidRDefault="0050312C" w:rsidP="0050312C">
          <w:pPr>
            <w:pStyle w:val="360917CB42604710B7034BC950B3D6AE9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C4F229E964E4FB2A305E756B287F6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94CB28-D6EA-413D-9862-A2E301415955}"/>
      </w:docPartPr>
      <w:docPartBody>
        <w:p w:rsidR="003C2E81" w:rsidRDefault="00B8428C" w:rsidP="00B8428C">
          <w:pPr>
            <w:pStyle w:val="4C4F229E964E4FB2A305E756B287F611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A8EAFAF80BF4E0FB24E0C8C75651B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2019429-7823-4953-A449-B4D25F02D437}"/>
      </w:docPartPr>
      <w:docPartBody>
        <w:p w:rsidR="003C2E81" w:rsidRDefault="0050312C" w:rsidP="0050312C">
          <w:pPr>
            <w:pStyle w:val="3A8EAFAF80BF4E0FB24E0C8C75651B7E9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A964D7A8F0B84C2AB81EEE70975014E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7189A3-656A-42E0-9D70-38171A112C75}"/>
      </w:docPartPr>
      <w:docPartBody>
        <w:p w:rsidR="003C2E81" w:rsidRDefault="00B8428C" w:rsidP="00B8428C">
          <w:pPr>
            <w:pStyle w:val="A964D7A8F0B84C2AB81EEE70975014E4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136B00E47B143A28DC388F98BBAFB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6DFB8C-6EBC-4E13-BEE2-77E286D3854E}"/>
      </w:docPartPr>
      <w:docPartBody>
        <w:p w:rsidR="003C2E81" w:rsidRDefault="0050312C" w:rsidP="0050312C">
          <w:pPr>
            <w:pStyle w:val="3136B00E47B143A28DC388F98BBAFBBA9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A13452099114021A7A0A093673BD85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1BD4C73-1A17-46B8-BE37-156F64E515E2}"/>
      </w:docPartPr>
      <w:docPartBody>
        <w:p w:rsidR="003C2E81" w:rsidRDefault="00B8428C" w:rsidP="00B8428C">
          <w:pPr>
            <w:pStyle w:val="EA13452099114021A7A0A093673BD850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BF11DA04C7E14FD1BE32BC757F2CB6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89B6AE-6A6B-4883-84CF-BEE08D8522D0}"/>
      </w:docPartPr>
      <w:docPartBody>
        <w:p w:rsidR="003C2E81" w:rsidRDefault="0050312C" w:rsidP="0050312C">
          <w:pPr>
            <w:pStyle w:val="BF11DA04C7E14FD1BE32BC757F2CB6099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1F048FF5DDB4334AE3DE05B027D13B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862EDA5-A7BA-4445-A870-A4BA015ABC8B}"/>
      </w:docPartPr>
      <w:docPartBody>
        <w:p w:rsidR="003C2E81" w:rsidRDefault="0050312C" w:rsidP="0050312C">
          <w:pPr>
            <w:pStyle w:val="E1F048FF5DDB4334AE3DE05B027D13B39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85D9F3379921467A80BAC0BB478F1C1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28D881-B4ED-4130-B12D-DA251A080C4D}"/>
      </w:docPartPr>
      <w:docPartBody>
        <w:p w:rsidR="003C2E81" w:rsidRDefault="00B8428C" w:rsidP="00B8428C">
          <w:pPr>
            <w:pStyle w:val="85D9F3379921467A80BAC0BB478F1C1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1BCE1B4804394ACB9831C32A3DC330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D32408-2385-499F-9BCA-A42E8AD3AB91}"/>
      </w:docPartPr>
      <w:docPartBody>
        <w:p w:rsidR="003C2E81" w:rsidRDefault="00B8428C" w:rsidP="00B8428C">
          <w:pPr>
            <w:pStyle w:val="1BCE1B4804394ACB9831C32A3DC330F7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8B04864CC94A485687106195911176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06A35D3-6AA9-4AAD-8305-226E32E6232D}"/>
      </w:docPartPr>
      <w:docPartBody>
        <w:p w:rsidR="003C2E81" w:rsidRDefault="00B8428C" w:rsidP="00B8428C">
          <w:pPr>
            <w:pStyle w:val="8B04864CC94A4856871061959111766F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0CEF67470794EF38262525A2578642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EE144C-A786-43C6-91B8-3EBA7F4864FF}"/>
      </w:docPartPr>
      <w:docPartBody>
        <w:p w:rsidR="003C2E81" w:rsidRDefault="00B8428C" w:rsidP="00B8428C">
          <w:pPr>
            <w:pStyle w:val="40CEF67470794EF38262525A25786423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02882256773748FEA384CEB5F31B4ED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7CA7BB-7CC2-42EC-AF6B-852F15988080}"/>
      </w:docPartPr>
      <w:docPartBody>
        <w:p w:rsidR="003C2E81" w:rsidRDefault="00B8428C" w:rsidP="00B8428C">
          <w:pPr>
            <w:pStyle w:val="02882256773748FEA384CEB5F31B4ED0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C56B9553CD44C0385F1C41374B0DDA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1A7CBEE-5701-4671-BF4A-AE853576090F}"/>
      </w:docPartPr>
      <w:docPartBody>
        <w:p w:rsidR="003C2E81" w:rsidRDefault="00B8428C" w:rsidP="00B8428C">
          <w:pPr>
            <w:pStyle w:val="EC56B9553CD44C0385F1C41374B0DDA3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75AF8C50385749FDAC21C42CDD3C798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BF7E4A-8EA8-4C13-820E-48833304363F}"/>
      </w:docPartPr>
      <w:docPartBody>
        <w:p w:rsidR="003C2E81" w:rsidRDefault="00B8428C" w:rsidP="00B8428C">
          <w:pPr>
            <w:pStyle w:val="75AF8C50385749FDAC21C42CDD3C798B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5B04C81B40B459B929FEB53A6D723D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E5071E-0666-4C2D-87C6-1AB855E9DD27}"/>
      </w:docPartPr>
      <w:docPartBody>
        <w:p w:rsidR="003C2E81" w:rsidRDefault="00B8428C" w:rsidP="00B8428C">
          <w:pPr>
            <w:pStyle w:val="E5B04C81B40B459B929FEB53A6D723D7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A172ACCE69B45098E7B821E89B1D0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7239AA-FB64-46D0-B25D-4565E5C3E3A2}"/>
      </w:docPartPr>
      <w:docPartBody>
        <w:p w:rsidR="003C2E81" w:rsidRDefault="00B8428C" w:rsidP="00B8428C">
          <w:pPr>
            <w:pStyle w:val="4A172ACCE69B45098E7B821E89B1D091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A0DAA1C834F94E049D23B91022030A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CED4848-3E1B-4192-8BE2-A2CD2FDC94B9}"/>
      </w:docPartPr>
      <w:docPartBody>
        <w:p w:rsidR="003C2E81" w:rsidRDefault="00B8428C" w:rsidP="00B8428C">
          <w:pPr>
            <w:pStyle w:val="A0DAA1C834F94E049D23B91022030A4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5A222CFD62E4AC8ADC38FBC8C37428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B39211-4632-40CA-9DBC-99BA548D3B19}"/>
      </w:docPartPr>
      <w:docPartBody>
        <w:p w:rsidR="003C2E81" w:rsidRDefault="00B8428C" w:rsidP="00B8428C">
          <w:pPr>
            <w:pStyle w:val="E5A222CFD62E4AC8ADC38FBC8C37428E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6B5AD62642DA4C11B3741B402D07C8C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A84DE39-015D-4B64-8A41-BE700C4841CD}"/>
      </w:docPartPr>
      <w:docPartBody>
        <w:p w:rsidR="003C2E81" w:rsidRDefault="00B8428C" w:rsidP="00B8428C">
          <w:pPr>
            <w:pStyle w:val="6B5AD62642DA4C11B3741B402D07C8C3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17BCC4EC9A94424BBD3EB6A3BEC734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7E13CD0-325A-4F89-BFB5-C4A4DF293B59}"/>
      </w:docPartPr>
      <w:docPartBody>
        <w:p w:rsidR="003C2E81" w:rsidRDefault="00B8428C" w:rsidP="00B8428C">
          <w:pPr>
            <w:pStyle w:val="17BCC4EC9A94424BBD3EB6A3BEC7342B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2AD8812F0A99414291DA17A794B3B88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70415E8-1F12-4EF9-AC88-2DB7C42ED2C3}"/>
      </w:docPartPr>
      <w:docPartBody>
        <w:p w:rsidR="003C2E81" w:rsidRDefault="00B8428C" w:rsidP="00B8428C">
          <w:pPr>
            <w:pStyle w:val="2AD8812F0A99414291DA17A794B3B882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F6AE4342CFAC466F920E83D8364A4A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9880EAD-4D7D-4960-832D-37797C292AC9}"/>
      </w:docPartPr>
      <w:docPartBody>
        <w:p w:rsidR="00E4317D" w:rsidRDefault="0050312C" w:rsidP="0050312C">
          <w:pPr>
            <w:pStyle w:val="F6AE4342CFAC466F920E83D8364A4A479"/>
          </w:pPr>
          <w:r>
            <w:rPr>
              <w:rStyle w:val="PlaceholderText"/>
              <w:rFonts w:ascii="Cambria" w:hAnsi="Cambria"/>
            </w:rPr>
            <w:t xml:space="preserve">. </w:t>
          </w:r>
          <w:r w:rsidRPr="00811B95">
            <w:rPr>
              <w:rStyle w:val="PlaceholderText"/>
              <w:rFonts w:ascii="Cambria" w:hAnsi="Cambria"/>
            </w:rPr>
            <w:t>.</w:t>
          </w:r>
        </w:p>
      </w:docPartBody>
    </w:docPart>
    <w:docPart>
      <w:docPartPr>
        <w:name w:val="54917FA71A6C4E50BBDC50035406A0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8E5EF2-7545-4796-B743-BE8882945940}"/>
      </w:docPartPr>
      <w:docPartBody>
        <w:p w:rsidR="00E4317D" w:rsidRDefault="0050312C" w:rsidP="0050312C">
          <w:pPr>
            <w:pStyle w:val="54917FA71A6C4E50BBDC50035406A0049"/>
          </w:pPr>
          <w:r>
            <w:rPr>
              <w:rStyle w:val="PlaceholderText"/>
              <w:rFonts w:ascii="Cambria" w:hAnsi="Cambria"/>
            </w:rPr>
            <w:t xml:space="preserve">. </w:t>
          </w:r>
          <w:r w:rsidRPr="00811B95">
            <w:rPr>
              <w:rStyle w:val="PlaceholderText"/>
              <w:rFonts w:ascii="Cambria" w:hAnsi="Cambria"/>
            </w:rPr>
            <w:t>.</w:t>
          </w:r>
        </w:p>
      </w:docPartBody>
    </w:docPart>
    <w:docPart>
      <w:docPartPr>
        <w:name w:val="719BFF60DF30409586D22C47A480480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832F85F-CBB9-4177-910C-D6A90E9C263E}"/>
      </w:docPartPr>
      <w:docPartBody>
        <w:p w:rsidR="00F447F5" w:rsidRDefault="0050312C" w:rsidP="0050312C">
          <w:pPr>
            <w:pStyle w:val="719BFF60DF30409586D22C47A48048058"/>
          </w:pPr>
          <w:r w:rsidRPr="00402540">
            <w:rPr>
              <w:rStyle w:val="PlaceholderText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529C"/>
    <w:rsid w:val="0001333C"/>
    <w:rsid w:val="00037466"/>
    <w:rsid w:val="00086D2E"/>
    <w:rsid w:val="001753B6"/>
    <w:rsid w:val="00202810"/>
    <w:rsid w:val="00226B1E"/>
    <w:rsid w:val="00243E93"/>
    <w:rsid w:val="002760E9"/>
    <w:rsid w:val="002E528D"/>
    <w:rsid w:val="00321D03"/>
    <w:rsid w:val="003905DD"/>
    <w:rsid w:val="00394CD2"/>
    <w:rsid w:val="003A5659"/>
    <w:rsid w:val="003C2E81"/>
    <w:rsid w:val="00495D13"/>
    <w:rsid w:val="0050312C"/>
    <w:rsid w:val="0053149D"/>
    <w:rsid w:val="00637D1D"/>
    <w:rsid w:val="00644431"/>
    <w:rsid w:val="00697ABA"/>
    <w:rsid w:val="006B289B"/>
    <w:rsid w:val="00760F63"/>
    <w:rsid w:val="007B3B55"/>
    <w:rsid w:val="00801B91"/>
    <w:rsid w:val="008518A5"/>
    <w:rsid w:val="008B3DB7"/>
    <w:rsid w:val="008C529C"/>
    <w:rsid w:val="008E2CD9"/>
    <w:rsid w:val="008F7E64"/>
    <w:rsid w:val="00944FFE"/>
    <w:rsid w:val="009954DD"/>
    <w:rsid w:val="009C5298"/>
    <w:rsid w:val="00A5220B"/>
    <w:rsid w:val="00AF1E68"/>
    <w:rsid w:val="00B8428C"/>
    <w:rsid w:val="00BB3CCF"/>
    <w:rsid w:val="00C04395"/>
    <w:rsid w:val="00C95668"/>
    <w:rsid w:val="00C956A5"/>
    <w:rsid w:val="00DB5BCC"/>
    <w:rsid w:val="00E04FF6"/>
    <w:rsid w:val="00E4317D"/>
    <w:rsid w:val="00E4697A"/>
    <w:rsid w:val="00F15429"/>
    <w:rsid w:val="00F447F5"/>
    <w:rsid w:val="00F51E84"/>
    <w:rsid w:val="00F61860"/>
    <w:rsid w:val="00FC314E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312C"/>
    <w:rPr>
      <w:color w:val="808080"/>
    </w:rPr>
  </w:style>
  <w:style w:type="paragraph" w:customStyle="1" w:styleId="FC4C6B42812249C3970D4B54DB8DC3FB">
    <w:name w:val="FC4C6B42812249C3970D4B54DB8DC3FB"/>
    <w:rsid w:val="008C529C"/>
  </w:style>
  <w:style w:type="paragraph" w:customStyle="1" w:styleId="C555EB36EE0445AF9DA9261E0C7FB9DB">
    <w:name w:val="C555EB36EE0445AF9DA9261E0C7FB9DB"/>
    <w:rsid w:val="008C529C"/>
  </w:style>
  <w:style w:type="paragraph" w:customStyle="1" w:styleId="FD19DECC72DF4DC680D050E49A52F167">
    <w:name w:val="FD19DECC72DF4DC680D050E49A52F167"/>
    <w:rsid w:val="008C529C"/>
  </w:style>
  <w:style w:type="paragraph" w:customStyle="1" w:styleId="90580412968448A28C9F0EB53F98DF04">
    <w:name w:val="90580412968448A28C9F0EB53F98DF04"/>
    <w:rsid w:val="008C529C"/>
  </w:style>
  <w:style w:type="paragraph" w:customStyle="1" w:styleId="5468B068C681403CB6CDEE27FC8BC6C1">
    <w:name w:val="5468B068C681403CB6CDEE27FC8BC6C1"/>
    <w:rsid w:val="008C529C"/>
  </w:style>
  <w:style w:type="paragraph" w:customStyle="1" w:styleId="CD21E97EC87149FD86A46E338053E8D9">
    <w:name w:val="CD21E97EC87149FD86A46E338053E8D9"/>
    <w:rsid w:val="008C529C"/>
  </w:style>
  <w:style w:type="paragraph" w:customStyle="1" w:styleId="B70644A007974724AE0CAEFB9ABA09E5">
    <w:name w:val="B70644A007974724AE0CAEFB9ABA09E5"/>
    <w:rsid w:val="008C529C"/>
  </w:style>
  <w:style w:type="paragraph" w:customStyle="1" w:styleId="5C93F561E29C4678AD2BB8059F09151A">
    <w:name w:val="5C93F561E29C4678AD2BB8059F09151A"/>
    <w:rsid w:val="008C529C"/>
  </w:style>
  <w:style w:type="paragraph" w:customStyle="1" w:styleId="8C39727C9D7B4BEF8C78DDD95AFFE8C3">
    <w:name w:val="8C39727C9D7B4BEF8C78DDD95AFFE8C3"/>
    <w:rsid w:val="008C529C"/>
  </w:style>
  <w:style w:type="paragraph" w:customStyle="1" w:styleId="B25624957060491B903BFD94F98A8B54">
    <w:name w:val="B25624957060491B903BFD94F98A8B54"/>
    <w:rsid w:val="008C529C"/>
  </w:style>
  <w:style w:type="paragraph" w:customStyle="1" w:styleId="A2D9E4749DBE4E22813C4589E757C13D">
    <w:name w:val="A2D9E4749DBE4E22813C4589E757C13D"/>
    <w:rsid w:val="008C529C"/>
  </w:style>
  <w:style w:type="paragraph" w:customStyle="1" w:styleId="C4093F46000D4F589E5793B4D21DF039">
    <w:name w:val="C4093F46000D4F589E5793B4D21DF039"/>
    <w:rsid w:val="008B3DB7"/>
  </w:style>
  <w:style w:type="paragraph" w:customStyle="1" w:styleId="1F6AD78279AC4EB9BD951354BCF3EFB5">
    <w:name w:val="1F6AD78279AC4EB9BD951354BCF3EFB5"/>
    <w:rsid w:val="00697ABA"/>
  </w:style>
  <w:style w:type="paragraph" w:customStyle="1" w:styleId="0B478E580C834021B2A41F019781AF33">
    <w:name w:val="0B478E580C834021B2A41F019781AF33"/>
    <w:rsid w:val="00697ABA"/>
  </w:style>
  <w:style w:type="paragraph" w:customStyle="1" w:styleId="CBB02A26BEEB48DE99C78B8C51DE0BAD">
    <w:name w:val="CBB02A26BEEB48DE99C78B8C51DE0BAD"/>
    <w:rsid w:val="00697ABA"/>
  </w:style>
  <w:style w:type="paragraph" w:customStyle="1" w:styleId="E1776EBE20C84F91B70FE10C579BD349">
    <w:name w:val="E1776EBE20C84F91B70FE10C579BD349"/>
    <w:rsid w:val="00697ABA"/>
  </w:style>
  <w:style w:type="paragraph" w:customStyle="1" w:styleId="AA6066389AC246DE853359B4709C5408">
    <w:name w:val="AA6066389AC246DE853359B4709C5408"/>
    <w:rsid w:val="00697ABA"/>
  </w:style>
  <w:style w:type="paragraph" w:customStyle="1" w:styleId="9986F8A2A6D344D9BE2CA9470E7B002A">
    <w:name w:val="9986F8A2A6D344D9BE2CA9470E7B002A"/>
    <w:rsid w:val="00697ABA"/>
  </w:style>
  <w:style w:type="paragraph" w:customStyle="1" w:styleId="37F6898717014AAE99434907ACB0EA2F">
    <w:name w:val="37F6898717014AAE99434907ACB0EA2F"/>
    <w:rsid w:val="00697ABA"/>
  </w:style>
  <w:style w:type="paragraph" w:customStyle="1" w:styleId="177F18265CE245DFA790A405F0598C3D">
    <w:name w:val="177F18265CE245DFA790A405F0598C3D"/>
    <w:rsid w:val="00697ABA"/>
  </w:style>
  <w:style w:type="paragraph" w:customStyle="1" w:styleId="130949D0F0464D53A5B070143158079D">
    <w:name w:val="130949D0F0464D53A5B070143158079D"/>
    <w:rsid w:val="00697ABA"/>
  </w:style>
  <w:style w:type="paragraph" w:customStyle="1" w:styleId="5A12C2E6AADA4593B975B9746FF667F8">
    <w:name w:val="5A12C2E6AADA4593B975B9746FF667F8"/>
    <w:rsid w:val="00697ABA"/>
  </w:style>
  <w:style w:type="paragraph" w:customStyle="1" w:styleId="4F051D10D3E14991BB264353D6416E83">
    <w:name w:val="4F051D10D3E14991BB264353D6416E83"/>
    <w:rsid w:val="00697ABA"/>
  </w:style>
  <w:style w:type="paragraph" w:customStyle="1" w:styleId="D9221474420841C1A085E5BE2F14FD4F">
    <w:name w:val="D9221474420841C1A085E5BE2F14FD4F"/>
    <w:rsid w:val="00697ABA"/>
  </w:style>
  <w:style w:type="paragraph" w:customStyle="1" w:styleId="0F5C68B5A0BF41A2A60DB05DD14CE541">
    <w:name w:val="0F5C68B5A0BF41A2A60DB05DD14CE541"/>
    <w:rsid w:val="00697ABA"/>
  </w:style>
  <w:style w:type="paragraph" w:customStyle="1" w:styleId="D79CCEB561F74283A2966196175F26D0">
    <w:name w:val="D79CCEB561F74283A2966196175F26D0"/>
    <w:rsid w:val="00697ABA"/>
  </w:style>
  <w:style w:type="paragraph" w:customStyle="1" w:styleId="A71205043D194FF39E6286C3FE054AA3">
    <w:name w:val="A71205043D194FF39E6286C3FE054AA3"/>
    <w:rsid w:val="00697ABA"/>
  </w:style>
  <w:style w:type="paragraph" w:customStyle="1" w:styleId="0ACA6F31AB804556A5E7D6B1639250A4">
    <w:name w:val="0ACA6F31AB804556A5E7D6B1639250A4"/>
    <w:rsid w:val="00697ABA"/>
  </w:style>
  <w:style w:type="paragraph" w:customStyle="1" w:styleId="654B0854AF204746AE3AC311757FDC33">
    <w:name w:val="654B0854AF204746AE3AC311757FDC33"/>
    <w:rsid w:val="00697ABA"/>
  </w:style>
  <w:style w:type="paragraph" w:customStyle="1" w:styleId="0CCBC5C8F30141E2B9799BD3D8473B4A">
    <w:name w:val="0CCBC5C8F30141E2B9799BD3D8473B4A"/>
    <w:rsid w:val="00697ABA"/>
  </w:style>
  <w:style w:type="paragraph" w:customStyle="1" w:styleId="50CB934A3F1749DEAAD999BB75153A44">
    <w:name w:val="50CB934A3F1749DEAAD999BB75153A44"/>
    <w:rsid w:val="00697ABA"/>
  </w:style>
  <w:style w:type="paragraph" w:customStyle="1" w:styleId="2353AD62AF0245B488716F153E86D625">
    <w:name w:val="2353AD62AF0245B488716F153E86D625"/>
    <w:rsid w:val="00697ABA"/>
  </w:style>
  <w:style w:type="paragraph" w:customStyle="1" w:styleId="8E5E9BFFBAE142AE9892F3976BB058EE">
    <w:name w:val="8E5E9BFFBAE142AE9892F3976BB058EE"/>
    <w:rsid w:val="00697ABA"/>
  </w:style>
  <w:style w:type="paragraph" w:customStyle="1" w:styleId="22F8E4B78C3D4266BCA776DB51F5EF2C">
    <w:name w:val="22F8E4B78C3D4266BCA776DB51F5EF2C"/>
    <w:rsid w:val="00697ABA"/>
  </w:style>
  <w:style w:type="paragraph" w:customStyle="1" w:styleId="C538FD1251C145D8ADE67F3376FB3250">
    <w:name w:val="C538FD1251C145D8ADE67F3376FB3250"/>
    <w:rsid w:val="00697ABA"/>
  </w:style>
  <w:style w:type="paragraph" w:customStyle="1" w:styleId="6A929F436AFA40B3A23FB456795BBEFD">
    <w:name w:val="6A929F436AFA40B3A23FB456795BBEFD"/>
    <w:rsid w:val="00697ABA"/>
  </w:style>
  <w:style w:type="paragraph" w:customStyle="1" w:styleId="D04EE9145C8141169307746954B2D8F0">
    <w:name w:val="D04EE9145C8141169307746954B2D8F0"/>
    <w:rsid w:val="00697ABA"/>
  </w:style>
  <w:style w:type="paragraph" w:customStyle="1" w:styleId="DDE9381B3C1A4F8CBF3EF8E3DB0450B2">
    <w:name w:val="DDE9381B3C1A4F8CBF3EF8E3DB0450B2"/>
    <w:rsid w:val="00697ABA"/>
  </w:style>
  <w:style w:type="paragraph" w:customStyle="1" w:styleId="3250E05D792F4E7DB2AA5CD4A1E59287">
    <w:name w:val="3250E05D792F4E7DB2AA5CD4A1E59287"/>
    <w:rsid w:val="00697ABA"/>
  </w:style>
  <w:style w:type="paragraph" w:customStyle="1" w:styleId="7065B4311F294F31ABCD0DB7687A2F4F">
    <w:name w:val="7065B4311F294F31ABCD0DB7687A2F4F"/>
    <w:rsid w:val="00697ABA"/>
  </w:style>
  <w:style w:type="paragraph" w:customStyle="1" w:styleId="C18B7F9683A9426AB356AF454A494504">
    <w:name w:val="C18B7F9683A9426AB356AF454A494504"/>
    <w:rsid w:val="00697ABA"/>
  </w:style>
  <w:style w:type="paragraph" w:customStyle="1" w:styleId="29DC1D2E49694FBC962977EA27E7548E">
    <w:name w:val="29DC1D2E49694FBC962977EA27E7548E"/>
    <w:rsid w:val="00697ABA"/>
  </w:style>
  <w:style w:type="paragraph" w:customStyle="1" w:styleId="EAA62572ADD5457A9956D3CFBFB9983E">
    <w:name w:val="EAA62572ADD5457A9956D3CFBFB9983E"/>
    <w:rsid w:val="00697ABA"/>
  </w:style>
  <w:style w:type="paragraph" w:customStyle="1" w:styleId="B33FC4C14BFC4B59944B822FD1EFE17B">
    <w:name w:val="B33FC4C14BFC4B59944B822FD1EFE17B"/>
    <w:rsid w:val="00697ABA"/>
  </w:style>
  <w:style w:type="paragraph" w:customStyle="1" w:styleId="77D4D664CB264302B053931D1827C161">
    <w:name w:val="77D4D664CB264302B053931D1827C161"/>
    <w:rsid w:val="00697ABA"/>
  </w:style>
  <w:style w:type="paragraph" w:customStyle="1" w:styleId="BACCD8CCA7F549C8BE2CCD017E5651FD">
    <w:name w:val="BACCD8CCA7F549C8BE2CCD017E5651FD"/>
    <w:rsid w:val="00697ABA"/>
  </w:style>
  <w:style w:type="paragraph" w:customStyle="1" w:styleId="63487442EF4946A9BD4735169C83E946">
    <w:name w:val="63487442EF4946A9BD4735169C83E946"/>
    <w:rsid w:val="00697ABA"/>
  </w:style>
  <w:style w:type="paragraph" w:customStyle="1" w:styleId="3C9A26734C3B4F2E9CFCD7AFBDAB96B7">
    <w:name w:val="3C9A26734C3B4F2E9CFCD7AFBDAB96B7"/>
    <w:rsid w:val="00697ABA"/>
  </w:style>
  <w:style w:type="paragraph" w:customStyle="1" w:styleId="E2B86182D1C7444190965515B2D3E01B">
    <w:name w:val="E2B86182D1C7444190965515B2D3E01B"/>
    <w:rsid w:val="00697ABA"/>
  </w:style>
  <w:style w:type="paragraph" w:customStyle="1" w:styleId="FAF47600B0CD43008769201005931D36">
    <w:name w:val="FAF47600B0CD43008769201005931D36"/>
    <w:rsid w:val="00697ABA"/>
  </w:style>
  <w:style w:type="paragraph" w:customStyle="1" w:styleId="8DB87EDB63D34F0AB87671C947CCFA68">
    <w:name w:val="8DB87EDB63D34F0AB87671C947CCFA68"/>
    <w:rsid w:val="00697ABA"/>
  </w:style>
  <w:style w:type="paragraph" w:customStyle="1" w:styleId="4769A80A19DC428FB421B4B8DE0A983A">
    <w:name w:val="4769A80A19DC428FB421B4B8DE0A983A"/>
    <w:rsid w:val="00697ABA"/>
  </w:style>
  <w:style w:type="paragraph" w:customStyle="1" w:styleId="FA0CF0D5A674446795A34F503745C9B5">
    <w:name w:val="FA0CF0D5A674446795A34F503745C9B5"/>
    <w:rsid w:val="00697ABA"/>
  </w:style>
  <w:style w:type="paragraph" w:customStyle="1" w:styleId="954675BA2BC4482A9412657566FA4932">
    <w:name w:val="954675BA2BC4482A9412657566FA4932"/>
    <w:rsid w:val="00697ABA"/>
  </w:style>
  <w:style w:type="paragraph" w:customStyle="1" w:styleId="AFA0149752564FF784202C37B2FA16AA">
    <w:name w:val="AFA0149752564FF784202C37B2FA16AA"/>
    <w:rsid w:val="00697ABA"/>
  </w:style>
  <w:style w:type="paragraph" w:customStyle="1" w:styleId="0DAB02B10E34401FAC0543124713ECDE">
    <w:name w:val="0DAB02B10E34401FAC0543124713ECDE"/>
    <w:rsid w:val="00697ABA"/>
  </w:style>
  <w:style w:type="paragraph" w:customStyle="1" w:styleId="24BCEAD547F54B72A44FBBB101634F4B">
    <w:name w:val="24BCEAD547F54B72A44FBBB101634F4B"/>
    <w:rsid w:val="00697ABA"/>
  </w:style>
  <w:style w:type="paragraph" w:customStyle="1" w:styleId="653A0B1E29ED4E06BF201C5EAC70FE04">
    <w:name w:val="653A0B1E29ED4E06BF201C5EAC70FE04"/>
    <w:rsid w:val="00697ABA"/>
  </w:style>
  <w:style w:type="paragraph" w:customStyle="1" w:styleId="B9918F7904934E73879274E567B7384A">
    <w:name w:val="B9918F7904934E73879274E567B7384A"/>
    <w:rsid w:val="00697ABA"/>
  </w:style>
  <w:style w:type="paragraph" w:customStyle="1" w:styleId="374619575E224FCA8C142CE11E725061">
    <w:name w:val="374619575E224FCA8C142CE11E725061"/>
    <w:rsid w:val="00697ABA"/>
  </w:style>
  <w:style w:type="paragraph" w:customStyle="1" w:styleId="B3148E3BC29B4718B42949A286EAE653">
    <w:name w:val="B3148E3BC29B4718B42949A286EAE653"/>
    <w:rsid w:val="00697ABA"/>
  </w:style>
  <w:style w:type="paragraph" w:customStyle="1" w:styleId="3F40F755DDDF4CB6B4BDBF1417B3575D">
    <w:name w:val="3F40F755DDDF4CB6B4BDBF1417B3575D"/>
    <w:rsid w:val="00697ABA"/>
  </w:style>
  <w:style w:type="paragraph" w:customStyle="1" w:styleId="5646442DD8764C0AB5C7AAB81114A05A">
    <w:name w:val="5646442DD8764C0AB5C7AAB81114A05A"/>
    <w:rsid w:val="00697ABA"/>
  </w:style>
  <w:style w:type="paragraph" w:customStyle="1" w:styleId="AA79669B64524C59B63E2A97D3A1B820">
    <w:name w:val="AA79669B64524C59B63E2A97D3A1B820"/>
    <w:rsid w:val="00697ABA"/>
  </w:style>
  <w:style w:type="paragraph" w:customStyle="1" w:styleId="7D985B94E46A473F9B5381F54FD5B7C6">
    <w:name w:val="7D985B94E46A473F9B5381F54FD5B7C6"/>
    <w:rsid w:val="00697ABA"/>
  </w:style>
  <w:style w:type="paragraph" w:customStyle="1" w:styleId="5C3353FADEC54381918B9087E9809312">
    <w:name w:val="5C3353FADEC54381918B9087E9809312"/>
    <w:rsid w:val="00697ABA"/>
  </w:style>
  <w:style w:type="paragraph" w:customStyle="1" w:styleId="D00C2C483A5E44879CFE5C326B873311">
    <w:name w:val="D00C2C483A5E44879CFE5C326B873311"/>
    <w:rsid w:val="00697ABA"/>
  </w:style>
  <w:style w:type="paragraph" w:customStyle="1" w:styleId="E359D240D09748688D6F7F17489985B2">
    <w:name w:val="E359D240D09748688D6F7F17489985B2"/>
    <w:rsid w:val="00697ABA"/>
  </w:style>
  <w:style w:type="paragraph" w:customStyle="1" w:styleId="7AC286EB82B0465487A0D9EA775DBDB7">
    <w:name w:val="7AC286EB82B0465487A0D9EA775DBDB7"/>
    <w:rsid w:val="00697ABA"/>
  </w:style>
  <w:style w:type="paragraph" w:customStyle="1" w:styleId="1334F5648F014FBB98F64CE6AA57BB69">
    <w:name w:val="1334F5648F014FBB98F64CE6AA57BB69"/>
    <w:rsid w:val="00697ABA"/>
  </w:style>
  <w:style w:type="paragraph" w:customStyle="1" w:styleId="F38400A86FEB4AFE805FA4B66868784C">
    <w:name w:val="F38400A86FEB4AFE805FA4B66868784C"/>
    <w:rsid w:val="00697ABA"/>
  </w:style>
  <w:style w:type="paragraph" w:customStyle="1" w:styleId="B36D9FC7137A473A881DEB114936D5D2">
    <w:name w:val="B36D9FC7137A473A881DEB114936D5D2"/>
    <w:rsid w:val="00697ABA"/>
  </w:style>
  <w:style w:type="paragraph" w:customStyle="1" w:styleId="550DD8AD18BB49C799F571782E05F1FB">
    <w:name w:val="550DD8AD18BB49C799F571782E05F1FB"/>
    <w:rsid w:val="00697ABA"/>
  </w:style>
  <w:style w:type="paragraph" w:customStyle="1" w:styleId="34BFA62A2B3D43E6A74F50A3002FDF37">
    <w:name w:val="34BFA62A2B3D43E6A74F50A3002FDF37"/>
    <w:rsid w:val="00697ABA"/>
  </w:style>
  <w:style w:type="paragraph" w:customStyle="1" w:styleId="CD1149B27ED04DF6AB34D7EBF3B58810">
    <w:name w:val="CD1149B27ED04DF6AB34D7EBF3B58810"/>
    <w:rsid w:val="00697ABA"/>
  </w:style>
  <w:style w:type="paragraph" w:customStyle="1" w:styleId="BD470B9909184F27BEC654DBB924A782">
    <w:name w:val="BD470B9909184F27BEC654DBB924A782"/>
    <w:rsid w:val="00697ABA"/>
  </w:style>
  <w:style w:type="paragraph" w:customStyle="1" w:styleId="EA2AC0607519497CA3BCE12D3EE35260">
    <w:name w:val="EA2AC0607519497CA3BCE12D3EE35260"/>
    <w:rsid w:val="00697ABA"/>
  </w:style>
  <w:style w:type="paragraph" w:customStyle="1" w:styleId="C05609E214F341B481DF6AAF5C637395">
    <w:name w:val="C05609E214F341B481DF6AAF5C637395"/>
    <w:rsid w:val="00697ABA"/>
  </w:style>
  <w:style w:type="paragraph" w:customStyle="1" w:styleId="EF79548183F543A782EA5D47D8579C9C">
    <w:name w:val="EF79548183F543A782EA5D47D8579C9C"/>
    <w:rsid w:val="00697ABA"/>
  </w:style>
  <w:style w:type="paragraph" w:customStyle="1" w:styleId="B4774BCC9B0545AFAA32193226B626B5">
    <w:name w:val="B4774BCC9B0545AFAA32193226B626B5"/>
    <w:rsid w:val="00697ABA"/>
  </w:style>
  <w:style w:type="paragraph" w:customStyle="1" w:styleId="FCAA4BD9A4A646CE80A287B5BB28E137">
    <w:name w:val="FCAA4BD9A4A646CE80A287B5BB28E137"/>
    <w:rsid w:val="00697ABA"/>
  </w:style>
  <w:style w:type="paragraph" w:customStyle="1" w:styleId="2AD8E62DA6E94522BD673541EA4433FD">
    <w:name w:val="2AD8E62DA6E94522BD673541EA4433FD"/>
    <w:rsid w:val="00697ABA"/>
  </w:style>
  <w:style w:type="paragraph" w:customStyle="1" w:styleId="4D34A9B82F564BBFBA11BF0D5A98CC4A">
    <w:name w:val="4D34A9B82F564BBFBA11BF0D5A98CC4A"/>
    <w:rsid w:val="00697ABA"/>
  </w:style>
  <w:style w:type="paragraph" w:customStyle="1" w:styleId="084A2670401E453DA038C0D9232F4654">
    <w:name w:val="084A2670401E453DA038C0D9232F4654"/>
    <w:rsid w:val="00697ABA"/>
  </w:style>
  <w:style w:type="paragraph" w:customStyle="1" w:styleId="8985794DE9B94DAAAF80E56177768A4F">
    <w:name w:val="8985794DE9B94DAAAF80E56177768A4F"/>
    <w:rsid w:val="00697ABA"/>
  </w:style>
  <w:style w:type="paragraph" w:customStyle="1" w:styleId="12F883F58C3244BB95D04CB05030D8C8">
    <w:name w:val="12F883F58C3244BB95D04CB05030D8C8"/>
    <w:rsid w:val="00697ABA"/>
  </w:style>
  <w:style w:type="paragraph" w:customStyle="1" w:styleId="F9D7EFCCF5A741EAB14E0955BB0BE796">
    <w:name w:val="F9D7EFCCF5A741EAB14E0955BB0BE796"/>
    <w:rsid w:val="00697ABA"/>
  </w:style>
  <w:style w:type="paragraph" w:customStyle="1" w:styleId="46BA77F70ECA46D39D5D4ECD8C62C87E">
    <w:name w:val="46BA77F70ECA46D39D5D4ECD8C62C87E"/>
    <w:rsid w:val="0053149D"/>
  </w:style>
  <w:style w:type="paragraph" w:customStyle="1" w:styleId="454B0A319C054E94961C4215DDC4AA49">
    <w:name w:val="454B0A319C054E94961C4215DDC4AA49"/>
    <w:rsid w:val="0053149D"/>
  </w:style>
  <w:style w:type="paragraph" w:customStyle="1" w:styleId="D010A54337DA4D06B910CFE8A5EE2C21">
    <w:name w:val="D010A54337DA4D06B910CFE8A5EE2C21"/>
    <w:rsid w:val="001753B6"/>
  </w:style>
  <w:style w:type="paragraph" w:customStyle="1" w:styleId="DED921011B9C49A3A5A76F5990927572">
    <w:name w:val="DED921011B9C49A3A5A76F5990927572"/>
    <w:rsid w:val="00AF1E68"/>
  </w:style>
  <w:style w:type="paragraph" w:customStyle="1" w:styleId="3C22C729D9E74AB1BEA3E96ACC3B5629">
    <w:name w:val="3C22C729D9E74AB1BEA3E96ACC3B5629"/>
    <w:rsid w:val="00AF1E68"/>
  </w:style>
  <w:style w:type="paragraph" w:customStyle="1" w:styleId="E3500CCD908C486DB926E44A14D91E17">
    <w:name w:val="E3500CCD908C486DB926E44A14D91E17"/>
    <w:rsid w:val="00AF1E68"/>
  </w:style>
  <w:style w:type="paragraph" w:customStyle="1" w:styleId="A76408E93D774C98A3FE502F178CC52E">
    <w:name w:val="A76408E93D774C98A3FE502F178CC52E"/>
    <w:rsid w:val="00AF1E68"/>
  </w:style>
  <w:style w:type="paragraph" w:customStyle="1" w:styleId="3CBF6A68AF6F47A0991A66F5BC3E6CD2">
    <w:name w:val="3CBF6A68AF6F47A0991A66F5BC3E6CD2"/>
    <w:rsid w:val="009C5298"/>
  </w:style>
  <w:style w:type="paragraph" w:customStyle="1" w:styleId="205A98769DB042D9A4A2E1BEE0044F0D">
    <w:name w:val="205A98769DB042D9A4A2E1BEE0044F0D"/>
    <w:rsid w:val="009C5298"/>
  </w:style>
  <w:style w:type="paragraph" w:customStyle="1" w:styleId="BDD297484B87411C9E6BB1DECD19C20B">
    <w:name w:val="BDD297484B87411C9E6BB1DECD19C20B"/>
    <w:rsid w:val="009C5298"/>
  </w:style>
  <w:style w:type="paragraph" w:customStyle="1" w:styleId="C55FD4C04C9343EEBF046A5B8A2A3453">
    <w:name w:val="C55FD4C04C9343EEBF046A5B8A2A3453"/>
    <w:rsid w:val="00644431"/>
  </w:style>
  <w:style w:type="paragraph" w:customStyle="1" w:styleId="146FF630D7094E8D8EEE90B7CB68C901">
    <w:name w:val="146FF630D7094E8D8EEE90B7CB68C901"/>
    <w:rsid w:val="00B8428C"/>
  </w:style>
  <w:style w:type="paragraph" w:customStyle="1" w:styleId="82E22FB11F9B40C99F691F9C68825930">
    <w:name w:val="82E22FB11F9B40C99F691F9C68825930"/>
    <w:rsid w:val="00B8428C"/>
  </w:style>
  <w:style w:type="paragraph" w:customStyle="1" w:styleId="35610A0EFD23467EB4D2C8C8C56CE6A9">
    <w:name w:val="35610A0EFD23467EB4D2C8C8C56CE6A9"/>
    <w:rsid w:val="00B8428C"/>
  </w:style>
  <w:style w:type="paragraph" w:customStyle="1" w:styleId="41B013A1BC9F48AFBB60E8695F1A6498">
    <w:name w:val="41B013A1BC9F48AFBB60E8695F1A6498"/>
    <w:rsid w:val="00B8428C"/>
  </w:style>
  <w:style w:type="paragraph" w:customStyle="1" w:styleId="360917CB42604710B7034BC950B3D6AE">
    <w:name w:val="360917CB42604710B7034BC950B3D6AE"/>
    <w:rsid w:val="00B8428C"/>
  </w:style>
  <w:style w:type="paragraph" w:customStyle="1" w:styleId="4C4F229E964E4FB2A305E756B287F611">
    <w:name w:val="4C4F229E964E4FB2A305E756B287F611"/>
    <w:rsid w:val="00B8428C"/>
  </w:style>
  <w:style w:type="paragraph" w:customStyle="1" w:styleId="3A8EAFAF80BF4E0FB24E0C8C75651B7E">
    <w:name w:val="3A8EAFAF80BF4E0FB24E0C8C75651B7E"/>
    <w:rsid w:val="00B8428C"/>
  </w:style>
  <w:style w:type="paragraph" w:customStyle="1" w:styleId="A964D7A8F0B84C2AB81EEE70975014E4">
    <w:name w:val="A964D7A8F0B84C2AB81EEE70975014E4"/>
    <w:rsid w:val="00B8428C"/>
  </w:style>
  <w:style w:type="paragraph" w:customStyle="1" w:styleId="3136B00E47B143A28DC388F98BBAFBBA">
    <w:name w:val="3136B00E47B143A28DC388F98BBAFBBA"/>
    <w:rsid w:val="00B8428C"/>
  </w:style>
  <w:style w:type="paragraph" w:customStyle="1" w:styleId="EA13452099114021A7A0A093673BD850">
    <w:name w:val="EA13452099114021A7A0A093673BD850"/>
    <w:rsid w:val="00B8428C"/>
  </w:style>
  <w:style w:type="paragraph" w:customStyle="1" w:styleId="BF11DA04C7E14FD1BE32BC757F2CB609">
    <w:name w:val="BF11DA04C7E14FD1BE32BC757F2CB609"/>
    <w:rsid w:val="00B8428C"/>
  </w:style>
  <w:style w:type="paragraph" w:customStyle="1" w:styleId="E1F048FF5DDB4334AE3DE05B027D13B3">
    <w:name w:val="E1F048FF5DDB4334AE3DE05B027D13B3"/>
    <w:rsid w:val="00B8428C"/>
  </w:style>
  <w:style w:type="paragraph" w:customStyle="1" w:styleId="85D9F3379921467A80BAC0BB478F1C12">
    <w:name w:val="85D9F3379921467A80BAC0BB478F1C12"/>
    <w:rsid w:val="00B8428C"/>
  </w:style>
  <w:style w:type="paragraph" w:customStyle="1" w:styleId="1BCE1B4804394ACB9831C32A3DC330F7">
    <w:name w:val="1BCE1B4804394ACB9831C32A3DC330F7"/>
    <w:rsid w:val="00B8428C"/>
  </w:style>
  <w:style w:type="paragraph" w:customStyle="1" w:styleId="8B04864CC94A4856871061959111766F">
    <w:name w:val="8B04864CC94A4856871061959111766F"/>
    <w:rsid w:val="00B8428C"/>
  </w:style>
  <w:style w:type="paragraph" w:customStyle="1" w:styleId="40CEF67470794EF38262525A25786423">
    <w:name w:val="40CEF67470794EF38262525A25786423"/>
    <w:rsid w:val="00B8428C"/>
  </w:style>
  <w:style w:type="paragraph" w:customStyle="1" w:styleId="02882256773748FEA384CEB5F31B4ED0">
    <w:name w:val="02882256773748FEA384CEB5F31B4ED0"/>
    <w:rsid w:val="00B8428C"/>
  </w:style>
  <w:style w:type="paragraph" w:customStyle="1" w:styleId="EC56B9553CD44C0385F1C41374B0DDA3">
    <w:name w:val="EC56B9553CD44C0385F1C41374B0DDA3"/>
    <w:rsid w:val="00B8428C"/>
  </w:style>
  <w:style w:type="paragraph" w:customStyle="1" w:styleId="75AF8C50385749FDAC21C42CDD3C798B">
    <w:name w:val="75AF8C50385749FDAC21C42CDD3C798B"/>
    <w:rsid w:val="00B8428C"/>
  </w:style>
  <w:style w:type="paragraph" w:customStyle="1" w:styleId="E5B04C81B40B459B929FEB53A6D723D7">
    <w:name w:val="E5B04C81B40B459B929FEB53A6D723D7"/>
    <w:rsid w:val="00B8428C"/>
  </w:style>
  <w:style w:type="paragraph" w:customStyle="1" w:styleId="4A172ACCE69B45098E7B821E89B1D091">
    <w:name w:val="4A172ACCE69B45098E7B821E89B1D091"/>
    <w:rsid w:val="00B8428C"/>
  </w:style>
  <w:style w:type="paragraph" w:customStyle="1" w:styleId="A0DAA1C834F94E049D23B91022030A42">
    <w:name w:val="A0DAA1C834F94E049D23B91022030A42"/>
    <w:rsid w:val="00B8428C"/>
  </w:style>
  <w:style w:type="paragraph" w:customStyle="1" w:styleId="E5A222CFD62E4AC8ADC38FBC8C37428E">
    <w:name w:val="E5A222CFD62E4AC8ADC38FBC8C37428E"/>
    <w:rsid w:val="00B8428C"/>
  </w:style>
  <w:style w:type="paragraph" w:customStyle="1" w:styleId="6B5AD62642DA4C11B3741B402D07C8C3">
    <w:name w:val="6B5AD62642DA4C11B3741B402D07C8C3"/>
    <w:rsid w:val="00B8428C"/>
  </w:style>
  <w:style w:type="paragraph" w:customStyle="1" w:styleId="17BCC4EC9A94424BBD3EB6A3BEC7342B">
    <w:name w:val="17BCC4EC9A94424BBD3EB6A3BEC7342B"/>
    <w:rsid w:val="00B8428C"/>
  </w:style>
  <w:style w:type="paragraph" w:customStyle="1" w:styleId="2AD8812F0A99414291DA17A794B3B882">
    <w:name w:val="2AD8812F0A99414291DA17A794B3B882"/>
    <w:rsid w:val="00B8428C"/>
  </w:style>
  <w:style w:type="paragraph" w:customStyle="1" w:styleId="F6AE4342CFAC466F920E83D8364A4A47">
    <w:name w:val="F6AE4342CFAC466F920E83D8364A4A47"/>
    <w:rsid w:val="003A5659"/>
    <w:rPr>
      <w:lang w:val="tr-TR" w:eastAsia="tr-TR"/>
    </w:rPr>
  </w:style>
  <w:style w:type="paragraph" w:customStyle="1" w:styleId="54917FA71A6C4E50BBDC50035406A004">
    <w:name w:val="54917FA71A6C4E50BBDC50035406A004"/>
    <w:rsid w:val="003A5659"/>
    <w:rPr>
      <w:lang w:val="tr-TR" w:eastAsia="tr-TR"/>
    </w:rPr>
  </w:style>
  <w:style w:type="paragraph" w:customStyle="1" w:styleId="146FF630D7094E8D8EEE90B7CB68C9011">
    <w:name w:val="146FF630D7094E8D8EEE90B7CB68C9011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1">
    <w:name w:val="35610A0EFD23467EB4D2C8C8C56CE6A91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1">
    <w:name w:val="82E22FB11F9B40C99F691F9C688259301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">
    <w:name w:val="719BFF60DF30409586D22C47A4804805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1">
    <w:name w:val="41B013A1BC9F48AFBB60E8695F1A64981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1">
    <w:name w:val="360917CB42604710B7034BC950B3D6AE1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1">
    <w:name w:val="F6AE4342CFAC466F920E83D8364A4A471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1">
    <w:name w:val="54917FA71A6C4E50BBDC50035406A0041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1">
    <w:name w:val="3A8EAFAF80BF4E0FB24E0C8C75651B7E1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1">
    <w:name w:val="3136B00E47B143A28DC388F98BBAFBBA1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1">
    <w:name w:val="BF11DA04C7E14FD1BE32BC757F2CB6091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1">
    <w:name w:val="E1F048FF5DDB4334AE3DE05B027D13B31"/>
    <w:rsid w:val="00E4317D"/>
    <w:pPr>
      <w:spacing w:after="200" w:line="276" w:lineRule="auto"/>
    </w:pPr>
    <w:rPr>
      <w:lang w:val="tr-TR" w:eastAsia="tr-TR"/>
    </w:rPr>
  </w:style>
  <w:style w:type="paragraph" w:customStyle="1" w:styleId="146FF630D7094E8D8EEE90B7CB68C9012">
    <w:name w:val="146FF630D7094E8D8EEE90B7CB68C9012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2">
    <w:name w:val="35610A0EFD23467EB4D2C8C8C56CE6A92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2">
    <w:name w:val="82E22FB11F9B40C99F691F9C688259302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1">
    <w:name w:val="719BFF60DF30409586D22C47A48048051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2">
    <w:name w:val="41B013A1BC9F48AFBB60E8695F1A64982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2">
    <w:name w:val="360917CB42604710B7034BC950B3D6AE2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2">
    <w:name w:val="F6AE4342CFAC466F920E83D8364A4A472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2">
    <w:name w:val="54917FA71A6C4E50BBDC50035406A0042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2">
    <w:name w:val="3A8EAFAF80BF4E0FB24E0C8C75651B7E2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2">
    <w:name w:val="3136B00E47B143A28DC388F98BBAFBBA2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2">
    <w:name w:val="BF11DA04C7E14FD1BE32BC757F2CB6092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2">
    <w:name w:val="E1F048FF5DDB4334AE3DE05B027D13B32"/>
    <w:rsid w:val="00E4317D"/>
    <w:pPr>
      <w:spacing w:after="200" w:line="276" w:lineRule="auto"/>
    </w:pPr>
    <w:rPr>
      <w:lang w:val="tr-TR" w:eastAsia="tr-TR"/>
    </w:rPr>
  </w:style>
  <w:style w:type="paragraph" w:customStyle="1" w:styleId="CF00908DA2749B4D9DAC31D0E4588074">
    <w:name w:val="CF00908DA2749B4D9DAC31D0E4588074"/>
    <w:rsid w:val="00F447F5"/>
    <w:pPr>
      <w:spacing w:after="0" w:line="240" w:lineRule="auto"/>
    </w:pPr>
    <w:rPr>
      <w:sz w:val="24"/>
      <w:szCs w:val="24"/>
      <w:lang w:val="tr-TR"/>
    </w:rPr>
  </w:style>
  <w:style w:type="paragraph" w:customStyle="1" w:styleId="2798CB95E5F11042AA440FEF96ED4E5A">
    <w:name w:val="2798CB95E5F11042AA440FEF96ED4E5A"/>
    <w:rsid w:val="00F447F5"/>
    <w:pPr>
      <w:spacing w:after="0" w:line="240" w:lineRule="auto"/>
    </w:pPr>
    <w:rPr>
      <w:sz w:val="24"/>
      <w:szCs w:val="24"/>
      <w:lang w:val="tr-TR"/>
    </w:rPr>
  </w:style>
  <w:style w:type="paragraph" w:customStyle="1" w:styleId="146FF630D7094E8D8EEE90B7CB68C9013">
    <w:name w:val="146FF630D7094E8D8EEE90B7CB68C9013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3">
    <w:name w:val="35610A0EFD23467EB4D2C8C8C56CE6A93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2">
    <w:name w:val="719BFF60DF30409586D22C47A48048052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3">
    <w:name w:val="41B013A1BC9F48AFBB60E8695F1A64983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3">
    <w:name w:val="360917CB42604710B7034BC950B3D6AE3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3">
    <w:name w:val="F6AE4342CFAC466F920E83D8364A4A473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3">
    <w:name w:val="54917FA71A6C4E50BBDC50035406A0043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3">
    <w:name w:val="3A8EAFAF80BF4E0FB24E0C8C75651B7E3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3">
    <w:name w:val="3136B00E47B143A28DC388F98BBAFBBA3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3">
    <w:name w:val="BF11DA04C7E14FD1BE32BC757F2CB6093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3">
    <w:name w:val="E1F048FF5DDB4334AE3DE05B027D13B33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4">
    <w:name w:val="146FF630D7094E8D8EEE90B7CB68C9014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4">
    <w:name w:val="35610A0EFD23467EB4D2C8C8C56CE6A94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3">
    <w:name w:val="719BFF60DF30409586D22C47A48048053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4">
    <w:name w:val="41B013A1BC9F48AFBB60E8695F1A64984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4">
    <w:name w:val="360917CB42604710B7034BC950B3D6AE4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4">
    <w:name w:val="F6AE4342CFAC466F920E83D8364A4A474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4">
    <w:name w:val="54917FA71A6C4E50BBDC50035406A0044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4">
    <w:name w:val="3A8EAFAF80BF4E0FB24E0C8C75651B7E4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4">
    <w:name w:val="3136B00E47B143A28DC388F98BBAFBBA4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4">
    <w:name w:val="BF11DA04C7E14FD1BE32BC757F2CB6094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4">
    <w:name w:val="E1F048FF5DDB4334AE3DE05B027D13B34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5">
    <w:name w:val="146FF630D7094E8D8EEE90B7CB68C9015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5">
    <w:name w:val="35610A0EFD23467EB4D2C8C8C56CE6A95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4">
    <w:name w:val="719BFF60DF30409586D22C47A48048054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5">
    <w:name w:val="41B013A1BC9F48AFBB60E8695F1A64985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5">
    <w:name w:val="360917CB42604710B7034BC950B3D6AE5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5">
    <w:name w:val="F6AE4342CFAC466F920E83D8364A4A475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5">
    <w:name w:val="54917FA71A6C4E50BBDC50035406A0045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5">
    <w:name w:val="3A8EAFAF80BF4E0FB24E0C8C75651B7E5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5">
    <w:name w:val="3136B00E47B143A28DC388F98BBAFBBA5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5">
    <w:name w:val="BF11DA04C7E14FD1BE32BC757F2CB6095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5">
    <w:name w:val="E1F048FF5DDB4334AE3DE05B027D13B35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6">
    <w:name w:val="146FF630D7094E8D8EEE90B7CB68C9016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6">
    <w:name w:val="35610A0EFD23467EB4D2C8C8C56CE6A96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5">
    <w:name w:val="719BFF60DF30409586D22C47A48048055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6">
    <w:name w:val="41B013A1BC9F48AFBB60E8695F1A64986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6">
    <w:name w:val="360917CB42604710B7034BC950B3D6AE6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6">
    <w:name w:val="F6AE4342CFAC466F920E83D8364A4A476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6">
    <w:name w:val="54917FA71A6C4E50BBDC50035406A0046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6">
    <w:name w:val="3A8EAFAF80BF4E0FB24E0C8C75651B7E6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6">
    <w:name w:val="3136B00E47B143A28DC388F98BBAFBBA6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6">
    <w:name w:val="BF11DA04C7E14FD1BE32BC757F2CB6096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6">
    <w:name w:val="E1F048FF5DDB4334AE3DE05B027D13B36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7">
    <w:name w:val="146FF630D7094E8D8EEE90B7CB68C9017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7">
    <w:name w:val="35610A0EFD23467EB4D2C8C8C56CE6A97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6">
    <w:name w:val="719BFF60DF30409586D22C47A48048056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7">
    <w:name w:val="41B013A1BC9F48AFBB60E8695F1A64987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7">
    <w:name w:val="360917CB42604710B7034BC950B3D6AE7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7">
    <w:name w:val="F6AE4342CFAC466F920E83D8364A4A477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7">
    <w:name w:val="54917FA71A6C4E50BBDC50035406A0047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7">
    <w:name w:val="3A8EAFAF80BF4E0FB24E0C8C75651B7E7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7">
    <w:name w:val="3136B00E47B143A28DC388F98BBAFBBA7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7">
    <w:name w:val="BF11DA04C7E14FD1BE32BC757F2CB6097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7">
    <w:name w:val="E1F048FF5DDB4334AE3DE05B027D13B37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8">
    <w:name w:val="146FF630D7094E8D8EEE90B7CB68C9018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8">
    <w:name w:val="35610A0EFD23467EB4D2C8C8C56CE6A98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7">
    <w:name w:val="719BFF60DF30409586D22C47A48048057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8">
    <w:name w:val="41B013A1BC9F48AFBB60E8695F1A64988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8">
    <w:name w:val="360917CB42604710B7034BC950B3D6AE8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8">
    <w:name w:val="F6AE4342CFAC466F920E83D8364A4A478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8">
    <w:name w:val="54917FA71A6C4E50BBDC50035406A0048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8">
    <w:name w:val="3A8EAFAF80BF4E0FB24E0C8C75651B7E8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8">
    <w:name w:val="3136B00E47B143A28DC388F98BBAFBBA8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8">
    <w:name w:val="BF11DA04C7E14FD1BE32BC757F2CB6098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8">
    <w:name w:val="E1F048FF5DDB4334AE3DE05B027D13B38"/>
    <w:rsid w:val="0050312C"/>
    <w:pPr>
      <w:spacing w:after="200" w:line="276" w:lineRule="auto"/>
    </w:pPr>
    <w:rPr>
      <w:lang w:val="tr-TR" w:eastAsia="tr-TR"/>
    </w:rPr>
  </w:style>
  <w:style w:type="paragraph" w:customStyle="1" w:styleId="146FF630D7094E8D8EEE90B7CB68C9019">
    <w:name w:val="146FF630D7094E8D8EEE90B7CB68C9019"/>
    <w:rsid w:val="0050312C"/>
    <w:pPr>
      <w:spacing w:after="200" w:line="276" w:lineRule="auto"/>
    </w:pPr>
    <w:rPr>
      <w:lang w:val="tr-TR" w:eastAsia="tr-TR"/>
    </w:rPr>
  </w:style>
  <w:style w:type="paragraph" w:customStyle="1" w:styleId="35610A0EFD23467EB4D2C8C8C56CE6A99">
    <w:name w:val="35610A0EFD23467EB4D2C8C8C56CE6A99"/>
    <w:rsid w:val="0050312C"/>
    <w:pPr>
      <w:spacing w:after="200" w:line="276" w:lineRule="auto"/>
    </w:pPr>
    <w:rPr>
      <w:lang w:val="tr-TR" w:eastAsia="tr-TR"/>
    </w:rPr>
  </w:style>
  <w:style w:type="paragraph" w:customStyle="1" w:styleId="719BFF60DF30409586D22C47A48048058">
    <w:name w:val="719BFF60DF30409586D22C47A48048058"/>
    <w:rsid w:val="0050312C"/>
    <w:pPr>
      <w:spacing w:after="200" w:line="276" w:lineRule="auto"/>
    </w:pPr>
    <w:rPr>
      <w:lang w:val="tr-TR" w:eastAsia="tr-TR"/>
    </w:rPr>
  </w:style>
  <w:style w:type="paragraph" w:customStyle="1" w:styleId="41B013A1BC9F48AFBB60E8695F1A64989">
    <w:name w:val="41B013A1BC9F48AFBB60E8695F1A64989"/>
    <w:rsid w:val="0050312C"/>
    <w:pPr>
      <w:spacing w:after="200" w:line="276" w:lineRule="auto"/>
    </w:pPr>
    <w:rPr>
      <w:lang w:val="tr-TR" w:eastAsia="tr-TR"/>
    </w:rPr>
  </w:style>
  <w:style w:type="paragraph" w:customStyle="1" w:styleId="360917CB42604710B7034BC950B3D6AE9">
    <w:name w:val="360917CB42604710B7034BC950B3D6AE9"/>
    <w:rsid w:val="0050312C"/>
    <w:pPr>
      <w:spacing w:after="200" w:line="276" w:lineRule="auto"/>
    </w:pPr>
    <w:rPr>
      <w:lang w:val="tr-TR" w:eastAsia="tr-TR"/>
    </w:rPr>
  </w:style>
  <w:style w:type="paragraph" w:customStyle="1" w:styleId="F6AE4342CFAC466F920E83D8364A4A479">
    <w:name w:val="F6AE4342CFAC466F920E83D8364A4A479"/>
    <w:rsid w:val="0050312C"/>
    <w:pPr>
      <w:spacing w:after="200" w:line="276" w:lineRule="auto"/>
    </w:pPr>
    <w:rPr>
      <w:lang w:val="tr-TR" w:eastAsia="tr-TR"/>
    </w:rPr>
  </w:style>
  <w:style w:type="paragraph" w:customStyle="1" w:styleId="54917FA71A6C4E50BBDC50035406A0049">
    <w:name w:val="54917FA71A6C4E50BBDC50035406A0049"/>
    <w:rsid w:val="0050312C"/>
    <w:pPr>
      <w:spacing w:after="200" w:line="276" w:lineRule="auto"/>
    </w:pPr>
    <w:rPr>
      <w:lang w:val="tr-TR" w:eastAsia="tr-TR"/>
    </w:rPr>
  </w:style>
  <w:style w:type="paragraph" w:customStyle="1" w:styleId="3A8EAFAF80BF4E0FB24E0C8C75651B7E9">
    <w:name w:val="3A8EAFAF80BF4E0FB24E0C8C75651B7E9"/>
    <w:rsid w:val="0050312C"/>
    <w:pPr>
      <w:spacing w:after="200" w:line="276" w:lineRule="auto"/>
    </w:pPr>
    <w:rPr>
      <w:lang w:val="tr-TR" w:eastAsia="tr-TR"/>
    </w:rPr>
  </w:style>
  <w:style w:type="paragraph" w:customStyle="1" w:styleId="3136B00E47B143A28DC388F98BBAFBBA9">
    <w:name w:val="3136B00E47B143A28DC388F98BBAFBBA9"/>
    <w:rsid w:val="0050312C"/>
    <w:pPr>
      <w:spacing w:after="200" w:line="276" w:lineRule="auto"/>
    </w:pPr>
    <w:rPr>
      <w:lang w:val="tr-TR" w:eastAsia="tr-TR"/>
    </w:rPr>
  </w:style>
  <w:style w:type="paragraph" w:customStyle="1" w:styleId="BF11DA04C7E14FD1BE32BC757F2CB6099">
    <w:name w:val="BF11DA04C7E14FD1BE32BC757F2CB6099"/>
    <w:rsid w:val="0050312C"/>
    <w:pPr>
      <w:spacing w:after="200" w:line="276" w:lineRule="auto"/>
    </w:pPr>
    <w:rPr>
      <w:lang w:val="tr-TR" w:eastAsia="tr-TR"/>
    </w:rPr>
  </w:style>
  <w:style w:type="paragraph" w:customStyle="1" w:styleId="E1F048FF5DDB4334AE3DE05B027D13B39">
    <w:name w:val="E1F048FF5DDB4334AE3DE05B027D13B39"/>
    <w:rsid w:val="0050312C"/>
    <w:pPr>
      <w:spacing w:after="200" w:line="276" w:lineRule="auto"/>
    </w:pPr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er ozgen</dc:creator>
  <cp:keywords/>
  <dc:description/>
  <cp:lastModifiedBy>Microsoft Office User</cp:lastModifiedBy>
  <cp:revision>4</cp:revision>
  <cp:lastPrinted>2018-05-24T19:24:00Z</cp:lastPrinted>
  <dcterms:created xsi:type="dcterms:W3CDTF">2024-05-27T11:54:00Z</dcterms:created>
  <dcterms:modified xsi:type="dcterms:W3CDTF">2024-11-21T12:22:00Z</dcterms:modified>
</cp:coreProperties>
</file>